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ABEF6E" w14:textId="5731391B" w:rsidR="00D02916" w:rsidRPr="00986993" w:rsidRDefault="00D02916" w:rsidP="00D02916">
      <w:pPr>
        <w:jc w:val="both"/>
        <w:rPr>
          <w:rFonts w:ascii="Times New Roman" w:eastAsia="MS PGothic" w:hAnsi="Times New Roman" w:cs="Times New Roman"/>
          <w:b/>
          <w:bCs/>
          <w:kern w:val="0"/>
          <w:sz w:val="24"/>
          <w:szCs w:val="24"/>
        </w:rPr>
        <w:sectPr w:rsidR="00D02916" w:rsidRPr="00986993" w:rsidSect="000151BB">
          <w:headerReference w:type="default" r:id="rId8"/>
          <w:pgSz w:w="11906" w:h="16838"/>
          <w:pgMar w:top="1389" w:right="1701" w:bottom="1701" w:left="1701" w:header="851" w:footer="992" w:gutter="0"/>
          <w:cols w:space="425"/>
          <w:docGrid w:linePitch="657" w:charSpace="53748"/>
        </w:sectPr>
      </w:pPr>
      <w:bookmarkStart w:id="0" w:name="_GoBack"/>
      <w:bookmarkEnd w:id="0"/>
    </w:p>
    <w:tbl>
      <w:tblPr>
        <w:tblW w:w="8056" w:type="dxa"/>
        <w:jc w:val="center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8"/>
        <w:gridCol w:w="3134"/>
        <w:gridCol w:w="2409"/>
        <w:gridCol w:w="2295"/>
      </w:tblGrid>
      <w:tr w:rsidR="004B3407" w:rsidRPr="00986993" w14:paraId="0AED6866" w14:textId="77777777" w:rsidTr="00080141">
        <w:trPr>
          <w:trHeight w:val="709"/>
          <w:jc w:val="center"/>
        </w:trPr>
        <w:tc>
          <w:tcPr>
            <w:tcW w:w="8056" w:type="dxa"/>
            <w:gridSpan w:val="4"/>
            <w:tcBorders>
              <w:bottom w:val="single" w:sz="12" w:space="0" w:color="auto"/>
            </w:tcBorders>
            <w:vAlign w:val="center"/>
          </w:tcPr>
          <w:p w14:paraId="7A3ACDBB" w14:textId="6E6AB867" w:rsidR="004B3407" w:rsidRPr="00986993" w:rsidRDefault="003A5349" w:rsidP="00523DDC">
            <w:pPr>
              <w:jc w:val="both"/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lastRenderedPageBreak/>
              <w:t>Additional file 1</w:t>
            </w:r>
            <w:r w:rsidR="004B3407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4B3407" w:rsidRPr="00986993"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t>Table 1</w:t>
            </w:r>
            <w:r w:rsidR="004B3407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. Point</w:t>
            </w:r>
            <w:r w:rsidR="008307A6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s</w:t>
            </w:r>
            <w:r w:rsidR="004B3407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for calculation of </w:t>
            </w:r>
            <w:r w:rsidR="004B3407" w:rsidRPr="0098699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4B3407" w:rsidRPr="0098699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9-component weighted Japanese Diet index </w:t>
            </w:r>
            <w:r w:rsidR="004B3407" w:rsidRPr="0098699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523DDC" w:rsidRPr="00986993"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w</w:t>
            </w:r>
            <w:r w:rsidR="004B3407" w:rsidRPr="0098699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JDI</w:t>
            </w:r>
            <w:r w:rsidR="004B3407" w:rsidRPr="00986993">
              <w:rPr>
                <w:rFonts w:ascii="Times New Roman" w:hAnsi="Times New Roman" w:cs="Times New Roman"/>
                <w:kern w:val="0"/>
                <w:sz w:val="24"/>
                <w:szCs w:val="24"/>
                <w:vertAlign w:val="subscript"/>
              </w:rPr>
              <w:t>9</w:t>
            </w:r>
            <w:r w:rsidR="004B3407" w:rsidRPr="0098699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B3407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.</w:t>
            </w:r>
          </w:p>
        </w:tc>
      </w:tr>
      <w:tr w:rsidR="004B3407" w:rsidRPr="00986993" w14:paraId="759ED3F9" w14:textId="77777777" w:rsidTr="00080141">
        <w:trPr>
          <w:trHeight w:val="365"/>
          <w:jc w:val="center"/>
        </w:trPr>
        <w:tc>
          <w:tcPr>
            <w:tcW w:w="3352" w:type="dxa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0AC963A5" w14:textId="25AD11C1" w:rsidR="004B3407" w:rsidRPr="00986993" w:rsidRDefault="004B3407" w:rsidP="00942883">
            <w:pPr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Food components of </w:t>
            </w:r>
            <w:r w:rsidR="00942883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w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JDI</w:t>
            </w:r>
            <w:r w:rsidR="00942883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bscript"/>
                <w:lang w:eastAsia="zh-CN"/>
              </w:rPr>
              <w:t>9</w:t>
            </w:r>
          </w:p>
        </w:tc>
        <w:tc>
          <w:tcPr>
            <w:tcW w:w="4704" w:type="dxa"/>
            <w:gridSpan w:val="2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C5BB796" w14:textId="07F73338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Point (weight)</w:t>
            </w:r>
          </w:p>
        </w:tc>
      </w:tr>
      <w:tr w:rsidR="004B3407" w:rsidRPr="00986993" w14:paraId="392DB78B" w14:textId="77777777" w:rsidTr="00080141">
        <w:trPr>
          <w:trHeight w:val="365"/>
          <w:jc w:val="center"/>
        </w:trPr>
        <w:tc>
          <w:tcPr>
            <w:tcW w:w="3352" w:type="dxa"/>
            <w:gridSpan w:val="2"/>
            <w:vMerge/>
            <w:shd w:val="clear" w:color="auto" w:fill="auto"/>
            <w:noWrap/>
            <w:vAlign w:val="center"/>
          </w:tcPr>
          <w:p w14:paraId="287FFE49" w14:textId="77777777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14B0678" w14:textId="7C2AD1DB" w:rsidR="004B3407" w:rsidRPr="00986993" w:rsidRDefault="00483C13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>D</w:t>
            </w:r>
            <w:r w:rsidR="004B3407" w:rsidRPr="00986993">
              <w:rPr>
                <w:rFonts w:ascii="Times New Roman" w:eastAsia="SimSun" w:hAnsi="Times New Roman" w:cs="Times New Roman"/>
                <w:sz w:val="24"/>
                <w:lang w:eastAsia="zh-CN"/>
              </w:rPr>
              <w:t>aily intake &lt; sex-specific median</w:t>
            </w:r>
          </w:p>
        </w:tc>
        <w:tc>
          <w:tcPr>
            <w:tcW w:w="2295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643FC2A" w14:textId="4E16CF29" w:rsidR="004B3407" w:rsidRPr="00986993" w:rsidRDefault="00483C13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>D</w:t>
            </w:r>
            <w:r w:rsidR="004B3407" w:rsidRPr="00986993">
              <w:rPr>
                <w:rFonts w:ascii="Times New Roman" w:eastAsia="SimSun" w:hAnsi="Times New Roman" w:cs="Times New Roman"/>
                <w:sz w:val="24"/>
                <w:lang w:eastAsia="zh-CN"/>
              </w:rPr>
              <w:t>aily intake ≥</w:t>
            </w:r>
            <w:r w:rsidR="004B3407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 </w:t>
            </w:r>
            <w:r w:rsidR="004B3407" w:rsidRPr="00986993">
              <w:rPr>
                <w:rFonts w:ascii="Times New Roman" w:eastAsia="SimSun" w:hAnsi="Times New Roman" w:cs="Times New Roman"/>
                <w:sz w:val="24"/>
                <w:lang w:eastAsia="zh-CN"/>
              </w:rPr>
              <w:t>sex-specific median</w:t>
            </w:r>
          </w:p>
        </w:tc>
      </w:tr>
      <w:tr w:rsidR="004B3407" w:rsidRPr="00986993" w14:paraId="773E4BAF" w14:textId="77777777" w:rsidTr="00080141">
        <w:trPr>
          <w:trHeight w:val="365"/>
          <w:jc w:val="center"/>
        </w:trPr>
        <w:tc>
          <w:tcPr>
            <w:tcW w:w="21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36F988" w14:textId="77777777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134" w:type="dxa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7D0FBCD4" w14:textId="77777777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Rice</w:t>
            </w:r>
          </w:p>
        </w:tc>
        <w:tc>
          <w:tcPr>
            <w:tcW w:w="2409" w:type="dxa"/>
            <w:tcBorders>
              <w:top w:val="single" w:sz="12" w:space="0" w:color="auto"/>
            </w:tcBorders>
            <w:vAlign w:val="center"/>
          </w:tcPr>
          <w:p w14:paraId="2C9DF968" w14:textId="44B5196A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229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F9E11F" w14:textId="64B270CB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-1</w:t>
            </w:r>
          </w:p>
        </w:tc>
      </w:tr>
      <w:tr w:rsidR="004D7C09" w:rsidRPr="00986993" w14:paraId="671456A7" w14:textId="77777777" w:rsidTr="009C5227">
        <w:trPr>
          <w:trHeight w:val="365"/>
          <w:jc w:val="center"/>
        </w:trPr>
        <w:tc>
          <w:tcPr>
            <w:tcW w:w="218" w:type="dxa"/>
            <w:shd w:val="clear" w:color="auto" w:fill="auto"/>
            <w:noWrap/>
            <w:vAlign w:val="center"/>
            <w:hideMark/>
          </w:tcPr>
          <w:p w14:paraId="290BB7F7" w14:textId="77777777" w:rsidR="004D7C09" w:rsidRPr="00986993" w:rsidRDefault="004D7C09" w:rsidP="00E70AEB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134" w:type="dxa"/>
            <w:shd w:val="clear" w:color="auto" w:fill="auto"/>
            <w:vAlign w:val="center"/>
            <w:hideMark/>
          </w:tcPr>
          <w:p w14:paraId="419D58A5" w14:textId="3F2B3E1B" w:rsidR="004D7C09" w:rsidRPr="00986993" w:rsidRDefault="004D7C09" w:rsidP="00E70AEB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Green </w:t>
            </w:r>
            <w:r w:rsidR="00D73A3A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and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yellow vegetables</w:t>
            </w:r>
          </w:p>
        </w:tc>
        <w:tc>
          <w:tcPr>
            <w:tcW w:w="2409" w:type="dxa"/>
            <w:vAlign w:val="center"/>
          </w:tcPr>
          <w:p w14:paraId="4C5E8A95" w14:textId="77777777" w:rsidR="004D7C09" w:rsidRPr="00986993" w:rsidRDefault="004D7C09" w:rsidP="00E70AEB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61F74B65" w14:textId="77777777" w:rsidR="004D7C09" w:rsidRPr="00986993" w:rsidRDefault="004D7C09" w:rsidP="00E70AEB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3</w:t>
            </w:r>
          </w:p>
        </w:tc>
      </w:tr>
      <w:tr w:rsidR="004D7C09" w:rsidRPr="00986993" w14:paraId="57CDA9D7" w14:textId="77777777" w:rsidTr="009C5227">
        <w:trPr>
          <w:trHeight w:val="365"/>
          <w:jc w:val="center"/>
        </w:trPr>
        <w:tc>
          <w:tcPr>
            <w:tcW w:w="218" w:type="dxa"/>
            <w:shd w:val="clear" w:color="auto" w:fill="auto"/>
            <w:noWrap/>
            <w:vAlign w:val="center"/>
            <w:hideMark/>
          </w:tcPr>
          <w:p w14:paraId="062B1072" w14:textId="77777777" w:rsidR="004D7C09" w:rsidRPr="00986993" w:rsidRDefault="004D7C09" w:rsidP="00E70AEB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134" w:type="dxa"/>
            <w:shd w:val="clear" w:color="auto" w:fill="auto"/>
            <w:vAlign w:val="center"/>
            <w:hideMark/>
          </w:tcPr>
          <w:p w14:paraId="3D228DBA" w14:textId="43C187AD" w:rsidR="004D7C09" w:rsidRPr="00986993" w:rsidRDefault="004D7C09" w:rsidP="00E70AEB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Fruit</w:t>
            </w:r>
          </w:p>
        </w:tc>
        <w:tc>
          <w:tcPr>
            <w:tcW w:w="2409" w:type="dxa"/>
            <w:vAlign w:val="center"/>
          </w:tcPr>
          <w:p w14:paraId="71A3E7C4" w14:textId="77777777" w:rsidR="004D7C09" w:rsidRPr="00986993" w:rsidRDefault="004D7C09" w:rsidP="00E70AEB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37FF4A2E" w14:textId="77777777" w:rsidR="004D7C09" w:rsidRPr="00986993" w:rsidRDefault="004D7C09" w:rsidP="00E70AEB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2</w:t>
            </w:r>
          </w:p>
        </w:tc>
      </w:tr>
      <w:tr w:rsidR="00B03CA0" w:rsidRPr="00986993" w14:paraId="31C314BB" w14:textId="77777777" w:rsidTr="0028230D">
        <w:trPr>
          <w:trHeight w:val="365"/>
          <w:jc w:val="center"/>
        </w:trPr>
        <w:tc>
          <w:tcPr>
            <w:tcW w:w="218" w:type="dxa"/>
            <w:shd w:val="clear" w:color="auto" w:fill="auto"/>
            <w:noWrap/>
            <w:vAlign w:val="center"/>
            <w:hideMark/>
          </w:tcPr>
          <w:p w14:paraId="1CA07FD4" w14:textId="77777777" w:rsidR="00B03CA0" w:rsidRPr="00986993" w:rsidRDefault="00B03CA0" w:rsidP="0028230D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134" w:type="dxa"/>
            <w:shd w:val="clear" w:color="auto" w:fill="auto"/>
            <w:vAlign w:val="center"/>
            <w:hideMark/>
          </w:tcPr>
          <w:p w14:paraId="5454B305" w14:textId="77777777" w:rsidR="00B03CA0" w:rsidRPr="00986993" w:rsidRDefault="00B03CA0" w:rsidP="0028230D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>Soybeans and soybean foods</w:t>
            </w:r>
          </w:p>
        </w:tc>
        <w:tc>
          <w:tcPr>
            <w:tcW w:w="2409" w:type="dxa"/>
            <w:vAlign w:val="center"/>
          </w:tcPr>
          <w:p w14:paraId="506499D6" w14:textId="77777777" w:rsidR="00B03CA0" w:rsidRPr="00986993" w:rsidRDefault="00B03CA0" w:rsidP="0028230D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3E6E8A79" w14:textId="77777777" w:rsidR="00B03CA0" w:rsidRPr="00986993" w:rsidRDefault="00B03CA0" w:rsidP="0028230D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46253E">
              <w:rPr>
                <w:rFonts w:ascii="Times New Roman" w:eastAsia="SimSun" w:hAnsi="Times New Roman" w:cs="Times New Roman"/>
                <w:kern w:val="0"/>
                <w:sz w:val="24"/>
                <w:szCs w:val="24"/>
                <w:highlight w:val="yellow"/>
                <w:lang w:eastAsia="zh-CN"/>
              </w:rPr>
              <w:t>2</w:t>
            </w:r>
          </w:p>
        </w:tc>
      </w:tr>
      <w:tr w:rsidR="004B3407" w:rsidRPr="00986993" w14:paraId="2651CB00" w14:textId="77777777" w:rsidTr="009C5227">
        <w:trPr>
          <w:trHeight w:val="365"/>
          <w:jc w:val="center"/>
        </w:trPr>
        <w:tc>
          <w:tcPr>
            <w:tcW w:w="218" w:type="dxa"/>
            <w:shd w:val="clear" w:color="auto" w:fill="auto"/>
            <w:noWrap/>
            <w:vAlign w:val="center"/>
            <w:hideMark/>
          </w:tcPr>
          <w:p w14:paraId="0B8DA3CE" w14:textId="77777777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134" w:type="dxa"/>
            <w:shd w:val="clear" w:color="auto" w:fill="auto"/>
            <w:vAlign w:val="center"/>
            <w:hideMark/>
          </w:tcPr>
          <w:p w14:paraId="53D1D2FA" w14:textId="3A25EF4C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Fish </w:t>
            </w:r>
            <w:r w:rsidR="00D73A3A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and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shellfish</w:t>
            </w:r>
          </w:p>
        </w:tc>
        <w:tc>
          <w:tcPr>
            <w:tcW w:w="2409" w:type="dxa"/>
            <w:vAlign w:val="center"/>
          </w:tcPr>
          <w:p w14:paraId="1D1B3613" w14:textId="729CD10B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1FA55F9D" w14:textId="4375E692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1</w:t>
            </w:r>
          </w:p>
        </w:tc>
      </w:tr>
      <w:tr w:rsidR="004B3407" w:rsidRPr="00986993" w14:paraId="4267F8A5" w14:textId="77777777" w:rsidTr="009C5227">
        <w:trPr>
          <w:trHeight w:val="365"/>
          <w:jc w:val="center"/>
        </w:trPr>
        <w:tc>
          <w:tcPr>
            <w:tcW w:w="218" w:type="dxa"/>
            <w:shd w:val="clear" w:color="auto" w:fill="auto"/>
            <w:noWrap/>
            <w:vAlign w:val="center"/>
            <w:hideMark/>
          </w:tcPr>
          <w:p w14:paraId="60360F6B" w14:textId="77777777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134" w:type="dxa"/>
            <w:shd w:val="clear" w:color="auto" w:fill="auto"/>
            <w:vAlign w:val="center"/>
            <w:hideMark/>
          </w:tcPr>
          <w:p w14:paraId="14FA6B38" w14:textId="77777777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Seaweeds</w:t>
            </w:r>
          </w:p>
        </w:tc>
        <w:tc>
          <w:tcPr>
            <w:tcW w:w="2409" w:type="dxa"/>
            <w:vAlign w:val="center"/>
          </w:tcPr>
          <w:p w14:paraId="02DA2BDA" w14:textId="4ED0F931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0941F530" w14:textId="1A45CD1A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1</w:t>
            </w:r>
          </w:p>
        </w:tc>
      </w:tr>
      <w:tr w:rsidR="004B3407" w:rsidRPr="00986993" w14:paraId="5FA667CF" w14:textId="77777777" w:rsidTr="009C5227">
        <w:trPr>
          <w:trHeight w:val="365"/>
          <w:jc w:val="center"/>
        </w:trPr>
        <w:tc>
          <w:tcPr>
            <w:tcW w:w="218" w:type="dxa"/>
            <w:shd w:val="clear" w:color="auto" w:fill="auto"/>
            <w:noWrap/>
            <w:vAlign w:val="center"/>
            <w:hideMark/>
          </w:tcPr>
          <w:p w14:paraId="6DBE863F" w14:textId="77777777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134" w:type="dxa"/>
            <w:shd w:val="clear" w:color="auto" w:fill="auto"/>
            <w:vAlign w:val="center"/>
            <w:hideMark/>
          </w:tcPr>
          <w:p w14:paraId="41310E28" w14:textId="77777777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Green tea</w:t>
            </w:r>
          </w:p>
        </w:tc>
        <w:tc>
          <w:tcPr>
            <w:tcW w:w="2409" w:type="dxa"/>
            <w:vAlign w:val="center"/>
          </w:tcPr>
          <w:p w14:paraId="1886F958" w14:textId="41F49987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5C9F2049" w14:textId="06D0EFAA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1</w:t>
            </w:r>
          </w:p>
        </w:tc>
      </w:tr>
      <w:tr w:rsidR="004B3407" w:rsidRPr="00986993" w14:paraId="0CBF4526" w14:textId="77777777" w:rsidTr="009C5227">
        <w:trPr>
          <w:trHeight w:val="365"/>
          <w:jc w:val="center"/>
        </w:trPr>
        <w:tc>
          <w:tcPr>
            <w:tcW w:w="218" w:type="dxa"/>
            <w:shd w:val="clear" w:color="auto" w:fill="auto"/>
            <w:noWrap/>
            <w:vAlign w:val="center"/>
          </w:tcPr>
          <w:p w14:paraId="4272084B" w14:textId="77777777" w:rsidR="004B3407" w:rsidRPr="00986993" w:rsidRDefault="004B3407" w:rsidP="004B340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134" w:type="dxa"/>
            <w:shd w:val="clear" w:color="auto" w:fill="auto"/>
            <w:vAlign w:val="center"/>
          </w:tcPr>
          <w:p w14:paraId="2BB4EB4E" w14:textId="70FA7A74" w:rsidR="004B3407" w:rsidRPr="00986993" w:rsidRDefault="004B3407" w:rsidP="004B3407">
            <w:pPr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Mushroom</w:t>
            </w:r>
            <w:r w:rsidR="0049041A" w:rsidRPr="0098699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s</w:t>
            </w:r>
          </w:p>
        </w:tc>
        <w:tc>
          <w:tcPr>
            <w:tcW w:w="2409" w:type="dxa"/>
            <w:vAlign w:val="center"/>
          </w:tcPr>
          <w:p w14:paraId="37BE421C" w14:textId="66A91D03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2295" w:type="dxa"/>
            <w:shd w:val="clear" w:color="auto" w:fill="auto"/>
            <w:noWrap/>
            <w:vAlign w:val="center"/>
          </w:tcPr>
          <w:p w14:paraId="499C503E" w14:textId="7BA65956" w:rsidR="004B3407" w:rsidRPr="00986993" w:rsidRDefault="004B3407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1</w:t>
            </w:r>
          </w:p>
        </w:tc>
      </w:tr>
      <w:tr w:rsidR="004D7C09" w:rsidRPr="00986993" w14:paraId="0576E82F" w14:textId="77777777" w:rsidTr="00755523">
        <w:trPr>
          <w:trHeight w:val="365"/>
          <w:jc w:val="center"/>
        </w:trPr>
        <w:tc>
          <w:tcPr>
            <w:tcW w:w="218" w:type="dxa"/>
            <w:shd w:val="clear" w:color="auto" w:fill="auto"/>
            <w:noWrap/>
            <w:vAlign w:val="center"/>
            <w:hideMark/>
          </w:tcPr>
          <w:p w14:paraId="6F8A0290" w14:textId="77777777" w:rsidR="004D7C09" w:rsidRPr="00986993" w:rsidRDefault="004D7C09" w:rsidP="00E70AEB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134" w:type="dxa"/>
            <w:shd w:val="clear" w:color="auto" w:fill="auto"/>
            <w:vAlign w:val="center"/>
            <w:hideMark/>
          </w:tcPr>
          <w:p w14:paraId="1C913E42" w14:textId="77777777" w:rsidR="004D7C09" w:rsidRPr="00986993" w:rsidRDefault="004D7C09" w:rsidP="00E70AEB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Beef and pork</w:t>
            </w:r>
          </w:p>
        </w:tc>
        <w:tc>
          <w:tcPr>
            <w:tcW w:w="2409" w:type="dxa"/>
            <w:vAlign w:val="center"/>
          </w:tcPr>
          <w:p w14:paraId="0B0E2BB1" w14:textId="77777777" w:rsidR="004D7C09" w:rsidRPr="00986993" w:rsidRDefault="004D7C09" w:rsidP="00E70AEB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2295" w:type="dxa"/>
            <w:shd w:val="clear" w:color="auto" w:fill="auto"/>
            <w:noWrap/>
            <w:vAlign w:val="center"/>
            <w:hideMark/>
          </w:tcPr>
          <w:p w14:paraId="39AEE43E" w14:textId="77777777" w:rsidR="004D7C09" w:rsidRPr="00986993" w:rsidRDefault="004D7C09" w:rsidP="00E70AEB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0</w:t>
            </w:r>
          </w:p>
        </w:tc>
      </w:tr>
      <w:tr w:rsidR="00755523" w:rsidRPr="00986993" w14:paraId="62069629" w14:textId="77777777" w:rsidTr="00755523">
        <w:trPr>
          <w:trHeight w:val="365"/>
          <w:jc w:val="center"/>
        </w:trPr>
        <w:tc>
          <w:tcPr>
            <w:tcW w:w="3352" w:type="dxa"/>
            <w:gridSpan w:val="2"/>
            <w:shd w:val="clear" w:color="auto" w:fill="auto"/>
            <w:noWrap/>
            <w:vAlign w:val="center"/>
          </w:tcPr>
          <w:p w14:paraId="53D7B998" w14:textId="77777777" w:rsidR="00755523" w:rsidRPr="00986993" w:rsidRDefault="00755523" w:rsidP="004B3407">
            <w:pPr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4704" w:type="dxa"/>
            <w:gridSpan w:val="2"/>
            <w:vAlign w:val="center"/>
          </w:tcPr>
          <w:p w14:paraId="15F7E486" w14:textId="77777777" w:rsidR="00755523" w:rsidRPr="00986993" w:rsidRDefault="00755523" w:rsidP="004B3407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</w:p>
        </w:tc>
      </w:tr>
      <w:tr w:rsidR="00336C78" w:rsidRPr="00986993" w14:paraId="21E87CDC" w14:textId="77777777" w:rsidTr="00755523">
        <w:trPr>
          <w:trHeight w:val="365"/>
          <w:jc w:val="center"/>
        </w:trPr>
        <w:tc>
          <w:tcPr>
            <w:tcW w:w="3352" w:type="dxa"/>
            <w:gridSpan w:val="2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0CECAE6" w14:textId="4D3A20D5" w:rsidR="00336C78" w:rsidRPr="00986993" w:rsidRDefault="00336C78" w:rsidP="004B3407">
            <w:pPr>
              <w:jc w:val="both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Range of </w:t>
            </w:r>
            <w:r w:rsidRPr="0098699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the </w:t>
            </w:r>
            <w:r w:rsidR="005D6CD1" w:rsidRPr="00986993">
              <w:rPr>
                <w:rFonts w:ascii="Times New Roman" w:hAnsi="Times New Roman" w:cs="Times New Roman"/>
                <w:sz w:val="24"/>
                <w:szCs w:val="24"/>
              </w:rPr>
              <w:t>wJDI</w:t>
            </w:r>
            <w:r w:rsidRPr="00986993">
              <w:rPr>
                <w:rFonts w:ascii="Times New Roman" w:hAnsi="Times New Roman" w:cs="Times New Roman"/>
                <w:kern w:val="0"/>
                <w:sz w:val="24"/>
                <w:szCs w:val="24"/>
                <w:vertAlign w:val="subscript"/>
              </w:rPr>
              <w:t>9</w:t>
            </w:r>
            <w:r w:rsidR="00A74AB4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score</w:t>
            </w:r>
          </w:p>
        </w:tc>
        <w:tc>
          <w:tcPr>
            <w:tcW w:w="4704" w:type="dxa"/>
            <w:gridSpan w:val="2"/>
            <w:tcBorders>
              <w:bottom w:val="single" w:sz="12" w:space="0" w:color="auto"/>
            </w:tcBorders>
            <w:vAlign w:val="center"/>
          </w:tcPr>
          <w:p w14:paraId="384A9FFD" w14:textId="147D46C7" w:rsidR="00336C78" w:rsidRPr="00986993" w:rsidRDefault="00336C78" w:rsidP="00765766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-1 to </w:t>
            </w:r>
            <w:r w:rsidR="00765766" w:rsidRPr="0046253E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highlight w:val="yellow"/>
                <w:lang w:eastAsia="zh-CN"/>
              </w:rPr>
              <w:t>1</w:t>
            </w:r>
            <w:r w:rsidR="00765766" w:rsidRPr="0046253E">
              <w:rPr>
                <w:rFonts w:ascii="Times New Roman" w:eastAsia="SimSun" w:hAnsi="Times New Roman" w:cs="Times New Roman"/>
                <w:kern w:val="0"/>
                <w:sz w:val="24"/>
                <w:szCs w:val="24"/>
                <w:highlight w:val="yellow"/>
                <w:lang w:eastAsia="zh-CN"/>
              </w:rPr>
              <w:t>2</w:t>
            </w:r>
          </w:p>
        </w:tc>
      </w:tr>
    </w:tbl>
    <w:p w14:paraId="720A4957" w14:textId="77777777" w:rsidR="005D0C26" w:rsidRPr="00986993" w:rsidRDefault="005D0C26">
      <w:pPr>
        <w:rPr>
          <w:rFonts w:ascii="Times New Roman" w:eastAsia="SimSun" w:hAnsi="Times New Roman" w:cs="Times New Roman"/>
          <w:sz w:val="24"/>
          <w:lang w:eastAsia="zh-CN"/>
        </w:rPr>
        <w:sectPr w:rsidR="005D0C26" w:rsidRPr="00986993" w:rsidSect="000151BB">
          <w:pgSz w:w="11906" w:h="16838"/>
          <w:pgMar w:top="1389" w:right="1701" w:bottom="1701" w:left="1701" w:header="851" w:footer="992" w:gutter="0"/>
          <w:cols w:space="425"/>
          <w:docGrid w:linePitch="657" w:charSpace="53748"/>
        </w:sectPr>
      </w:pPr>
    </w:p>
    <w:tbl>
      <w:tblPr>
        <w:tblW w:w="6763" w:type="pct"/>
        <w:jc w:val="center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0"/>
        <w:gridCol w:w="1712"/>
        <w:gridCol w:w="1151"/>
        <w:gridCol w:w="1065"/>
        <w:gridCol w:w="1069"/>
        <w:gridCol w:w="1103"/>
        <w:gridCol w:w="1065"/>
        <w:gridCol w:w="1069"/>
        <w:gridCol w:w="1103"/>
        <w:gridCol w:w="1034"/>
        <w:gridCol w:w="1069"/>
      </w:tblGrid>
      <w:tr w:rsidR="004E2EDC" w:rsidRPr="00986993" w14:paraId="73D0B0EB" w14:textId="77777777" w:rsidTr="00CA4B7A">
        <w:trPr>
          <w:trHeight w:val="426"/>
          <w:jc w:val="center"/>
        </w:trPr>
        <w:tc>
          <w:tcPr>
            <w:tcW w:w="11503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3288058" w14:textId="08D52CD1" w:rsidR="004E2EDC" w:rsidRPr="00986993" w:rsidRDefault="003A5349" w:rsidP="00EF7658">
            <w:pPr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lastRenderedPageBreak/>
              <w:t xml:space="preserve">Additional file </w:t>
            </w:r>
            <w:proofErr w:type="gramStart"/>
            <w:r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t>1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4E2E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A31059" w:rsidRPr="00986993"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t>Table</w:t>
            </w:r>
            <w:proofErr w:type="gramEnd"/>
            <w:r w:rsidR="00A31059" w:rsidRPr="00986993"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t xml:space="preserve"> </w:t>
            </w:r>
            <w:r w:rsidR="00A31059" w:rsidRPr="00986993">
              <w:rPr>
                <w:rFonts w:ascii="Times New Roman" w:eastAsia="MS PGothic" w:hAnsi="Times New Roman" w:cs="Times New Roman" w:hint="eastAsia"/>
                <w:b/>
                <w:bCs/>
                <w:kern w:val="0"/>
                <w:sz w:val="24"/>
                <w:szCs w:val="24"/>
              </w:rPr>
              <w:t>2</w:t>
            </w:r>
            <w:r w:rsidR="004E2E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. </w:t>
            </w:r>
            <w:r w:rsidR="00E35659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N</w:t>
            </w:r>
            <w:r w:rsidR="004E2E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utrient </w:t>
            </w:r>
            <w:r w:rsidR="00041333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intake</w:t>
            </w:r>
            <w:r w:rsidR="00751B0D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s</w:t>
            </w:r>
            <w:r w:rsidR="004E2E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C20C1A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according</w:t>
            </w:r>
            <w:r w:rsidR="004E2E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C20C1A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to</w:t>
            </w:r>
            <w:r w:rsidR="004E2E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523D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JDI, </w:t>
            </w:r>
            <w:r w:rsidR="00523DDC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m</w:t>
            </w:r>
            <w:r w:rsidR="00523D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JDI</w:t>
            </w:r>
            <w:r w:rsidR="00523D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  <w:vertAlign w:val="subscript"/>
              </w:rPr>
              <w:t>12</w:t>
            </w:r>
            <w:r w:rsidR="00523D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, </w:t>
            </w:r>
            <w:r w:rsidR="00523DDC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w</w:t>
            </w:r>
            <w:r w:rsidR="00523D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JDI</w:t>
            </w:r>
            <w:r w:rsidR="00523D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  <w:vertAlign w:val="subscript"/>
              </w:rPr>
              <w:t>9</w:t>
            </w:r>
            <w:r w:rsidR="00523D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EF7658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a</w:t>
            </w:r>
            <w:r w:rsidR="00A612A0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="00523D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score</w:t>
            </w:r>
            <w:r w:rsidR="000151BB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(n =2</w:t>
            </w:r>
            <w:r w:rsidR="004E2E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221).</w:t>
            </w:r>
          </w:p>
        </w:tc>
      </w:tr>
      <w:tr w:rsidR="004E2EDC" w:rsidRPr="00986993" w14:paraId="766B783F" w14:textId="77777777" w:rsidTr="00CA4B7A">
        <w:trPr>
          <w:trHeight w:val="375"/>
          <w:jc w:val="center"/>
        </w:trPr>
        <w:tc>
          <w:tcPr>
            <w:tcW w:w="1994" w:type="dxa"/>
            <w:gridSpan w:val="2"/>
            <w:vMerge w:val="restart"/>
            <w:tcBorders>
              <w:top w:val="single" w:sz="12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201871" w14:textId="2F368F75" w:rsidR="004E2EDC" w:rsidRPr="00986993" w:rsidRDefault="004E2EDC" w:rsidP="004E2EDC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509" w:type="dxa"/>
            <w:gridSpan w:val="9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565E45" w14:textId="6B391C60" w:rsidR="004E2EDC" w:rsidRPr="00986993" w:rsidRDefault="004E2ED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Med</w:t>
            </w:r>
            <w:r w:rsidR="00F84287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ian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E35659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values 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of nutrient </w:t>
            </w:r>
            <w:r w:rsidR="00041333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intake</w:t>
            </w:r>
            <w:r w:rsidR="009619B8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s</w:t>
            </w:r>
            <w:r w:rsidR="00922DDD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 xml:space="preserve"> (per day)</w:t>
            </w:r>
          </w:p>
        </w:tc>
      </w:tr>
      <w:tr w:rsidR="004E2EDC" w:rsidRPr="00986993" w14:paraId="294C675B" w14:textId="77777777" w:rsidTr="00CA4B7A">
        <w:trPr>
          <w:trHeight w:val="315"/>
          <w:jc w:val="center"/>
        </w:trPr>
        <w:tc>
          <w:tcPr>
            <w:tcW w:w="1994" w:type="dxa"/>
            <w:gridSpan w:val="2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3F0FA68" w14:textId="77777777" w:rsidR="004E2EDC" w:rsidRPr="00986993" w:rsidRDefault="004E2EDC" w:rsidP="004E2EDC">
            <w:pPr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211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24" w:space="0" w:color="FFFFFF" w:themeColor="background1"/>
            </w:tcBorders>
            <w:shd w:val="clear" w:color="auto" w:fill="auto"/>
            <w:vAlign w:val="center"/>
            <w:hideMark/>
          </w:tcPr>
          <w:p w14:paraId="04BC44A0" w14:textId="2A86720C" w:rsidR="00523DDC" w:rsidRPr="00986993" w:rsidRDefault="00523DDC" w:rsidP="00523DDC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Tertile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s of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the</w:t>
            </w:r>
          </w:p>
          <w:p w14:paraId="1EC32274" w14:textId="45A16E1D" w:rsidR="004E2EDC" w:rsidRPr="00986993" w:rsidRDefault="004E2EDC" w:rsidP="00523DDC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JDI</w:t>
            </w:r>
            <w:r w:rsidR="00523DDC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score</w:t>
            </w:r>
          </w:p>
        </w:tc>
        <w:tc>
          <w:tcPr>
            <w:tcW w:w="3164" w:type="dxa"/>
            <w:gridSpan w:val="3"/>
            <w:tcBorders>
              <w:top w:val="single" w:sz="8" w:space="0" w:color="auto"/>
              <w:left w:val="single" w:sz="24" w:space="0" w:color="FFFFFF" w:themeColor="background1"/>
              <w:bottom w:val="single" w:sz="8" w:space="0" w:color="auto"/>
              <w:right w:val="single" w:sz="24" w:space="0" w:color="FFFFFF" w:themeColor="background1"/>
            </w:tcBorders>
            <w:shd w:val="clear" w:color="auto" w:fill="auto"/>
            <w:vAlign w:val="center"/>
            <w:hideMark/>
          </w:tcPr>
          <w:p w14:paraId="5D0A2D05" w14:textId="77777777" w:rsidR="00523DDC" w:rsidRPr="00986993" w:rsidRDefault="00523DDC" w:rsidP="004E2EDC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Tertile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s of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the</w:t>
            </w:r>
          </w:p>
          <w:p w14:paraId="3F0D783C" w14:textId="3614B6D8" w:rsidR="004E2EDC" w:rsidRPr="00986993" w:rsidRDefault="00523DDC" w:rsidP="004E2EDC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m</w:t>
            </w:r>
            <w:r w:rsidR="004E2E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JDI</w:t>
            </w:r>
            <w:r w:rsidR="004E2EDC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  <w:vertAlign w:val="subscript"/>
              </w:rPr>
              <w:t>12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score</w:t>
            </w:r>
          </w:p>
        </w:tc>
        <w:tc>
          <w:tcPr>
            <w:tcW w:w="3134" w:type="dxa"/>
            <w:gridSpan w:val="3"/>
            <w:tcBorders>
              <w:top w:val="single" w:sz="8" w:space="0" w:color="auto"/>
              <w:left w:val="single" w:sz="24" w:space="0" w:color="FFFFFF" w:themeColor="background1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C071584" w14:textId="77777777" w:rsidR="00523DDC" w:rsidRPr="00986993" w:rsidRDefault="00523DDC" w:rsidP="00523DDC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Tertile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s of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the</w:t>
            </w:r>
          </w:p>
          <w:p w14:paraId="02CA6334" w14:textId="384C4AD7" w:rsidR="004E2EDC" w:rsidRPr="00986993" w:rsidRDefault="00523DDC" w:rsidP="00523DDC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w</w:t>
            </w:r>
            <w:r w:rsidR="00434769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JDI</w:t>
            </w:r>
            <w:r w:rsidR="00F84287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  <w:vertAlign w:val="subscript"/>
              </w:rPr>
              <w:t>9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score</w:t>
            </w:r>
          </w:p>
        </w:tc>
      </w:tr>
      <w:tr w:rsidR="00E35659" w:rsidRPr="00986993" w14:paraId="2F5DD95C" w14:textId="77777777" w:rsidTr="00CA4B7A">
        <w:trPr>
          <w:trHeight w:val="330"/>
          <w:jc w:val="center"/>
        </w:trPr>
        <w:tc>
          <w:tcPr>
            <w:tcW w:w="1994" w:type="dxa"/>
            <w:gridSpan w:val="2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325E101" w14:textId="16D14891" w:rsidR="00E35659" w:rsidRPr="00986993" w:rsidRDefault="00E35659" w:rsidP="004E2EDC">
            <w:pPr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5D721" w14:textId="300E287D" w:rsidR="00E35659" w:rsidRPr="00986993" w:rsidRDefault="00E35659" w:rsidP="00523DDC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L</w:t>
            </w:r>
            <w:r w:rsidR="00CA4B7A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ower </w:t>
            </w:r>
          </w:p>
        </w:tc>
        <w:tc>
          <w:tcPr>
            <w:tcW w:w="1041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8AD8E5" w14:textId="094E981C" w:rsidR="00E35659" w:rsidRPr="00986993" w:rsidRDefault="00E35659" w:rsidP="00523DDC">
            <w:pPr>
              <w:ind w:leftChars="-15" w:hangingChars="13" w:hanging="31"/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M</w:t>
            </w:r>
            <w:r w:rsidR="00CA4B7A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iddle</w:t>
            </w:r>
          </w:p>
        </w:tc>
        <w:tc>
          <w:tcPr>
            <w:tcW w:w="1045" w:type="dxa"/>
            <w:tcBorders>
              <w:top w:val="single" w:sz="8" w:space="0" w:color="auto"/>
              <w:left w:val="nil"/>
              <w:bottom w:val="single" w:sz="12" w:space="0" w:color="auto"/>
              <w:right w:val="single" w:sz="2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2CAF7CBE" w14:textId="272E28E4" w:rsidR="00E35659" w:rsidRPr="00986993" w:rsidRDefault="00D13EF0" w:rsidP="00523DDC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Higher</w:t>
            </w:r>
          </w:p>
        </w:tc>
        <w:tc>
          <w:tcPr>
            <w:tcW w:w="1078" w:type="dxa"/>
            <w:tcBorders>
              <w:top w:val="single" w:sz="8" w:space="0" w:color="auto"/>
              <w:left w:val="single" w:sz="24" w:space="0" w:color="FFFFFF" w:themeColor="background1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15DA9" w14:textId="2CA885D0" w:rsidR="00E35659" w:rsidRPr="00986993" w:rsidRDefault="00B01457" w:rsidP="00523DDC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L</w:t>
            </w:r>
            <w:r w:rsidR="00E35659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ower </w:t>
            </w:r>
          </w:p>
        </w:tc>
        <w:tc>
          <w:tcPr>
            <w:tcW w:w="1041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31807" w14:textId="1F096DD0" w:rsidR="00E35659" w:rsidRPr="00986993" w:rsidRDefault="00E35659" w:rsidP="00523DDC">
            <w:pPr>
              <w:ind w:leftChars="-15" w:hangingChars="13" w:hanging="31"/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M</w:t>
            </w:r>
            <w:r w:rsidR="00CA4B7A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iddle</w:t>
            </w:r>
          </w:p>
        </w:tc>
        <w:tc>
          <w:tcPr>
            <w:tcW w:w="1045" w:type="dxa"/>
            <w:tcBorders>
              <w:top w:val="single" w:sz="8" w:space="0" w:color="auto"/>
              <w:left w:val="nil"/>
              <w:bottom w:val="single" w:sz="12" w:space="0" w:color="auto"/>
              <w:right w:val="single" w:sz="24" w:space="0" w:color="FFFFFF" w:themeColor="background1"/>
            </w:tcBorders>
            <w:shd w:val="clear" w:color="auto" w:fill="auto"/>
            <w:noWrap/>
            <w:vAlign w:val="center"/>
            <w:hideMark/>
          </w:tcPr>
          <w:p w14:paraId="173D9325" w14:textId="24E67E93" w:rsidR="00E35659" w:rsidRPr="00986993" w:rsidRDefault="00CA4B7A" w:rsidP="00523DDC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Higher</w:t>
            </w:r>
          </w:p>
        </w:tc>
        <w:tc>
          <w:tcPr>
            <w:tcW w:w="1078" w:type="dxa"/>
            <w:tcBorders>
              <w:top w:val="single" w:sz="8" w:space="0" w:color="auto"/>
              <w:left w:val="single" w:sz="24" w:space="0" w:color="FFFFFF" w:themeColor="background1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42BAAC" w14:textId="4337657D" w:rsidR="00E35659" w:rsidRPr="00986993" w:rsidRDefault="00B01457" w:rsidP="00523DDC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L</w:t>
            </w:r>
            <w:r w:rsidR="00E35659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ower </w:t>
            </w:r>
          </w:p>
        </w:tc>
        <w:tc>
          <w:tcPr>
            <w:tcW w:w="1011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003639" w14:textId="2A341F80" w:rsidR="00E35659" w:rsidRPr="00986993" w:rsidRDefault="00E35659" w:rsidP="00CA4B7A">
            <w:pPr>
              <w:ind w:leftChars="-29" w:left="-1" w:hangingChars="25" w:hanging="60"/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M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iddle</w:t>
            </w:r>
          </w:p>
        </w:tc>
        <w:tc>
          <w:tcPr>
            <w:tcW w:w="1045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CE51A" w14:textId="317DF036" w:rsidR="00E35659" w:rsidRPr="00986993" w:rsidRDefault="00D13EF0" w:rsidP="00523DDC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Higher</w:t>
            </w:r>
          </w:p>
        </w:tc>
      </w:tr>
      <w:tr w:rsidR="001D705C" w:rsidRPr="00986993" w14:paraId="583AB240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859C4" w14:textId="78DBC5FD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Energy (kcal)</w:t>
            </w:r>
          </w:p>
        </w:tc>
        <w:tc>
          <w:tcPr>
            <w:tcW w:w="112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888A6" w14:textId="161C29BB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95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1</w:t>
            </w:r>
          </w:p>
        </w:tc>
        <w:tc>
          <w:tcPr>
            <w:tcW w:w="10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F16FB" w14:textId="5179AEE5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98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5</w:t>
            </w:r>
          </w:p>
        </w:tc>
        <w:tc>
          <w:tcPr>
            <w:tcW w:w="104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16A62" w14:textId="637C2954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2019</w:t>
            </w:r>
          </w:p>
        </w:tc>
        <w:tc>
          <w:tcPr>
            <w:tcW w:w="107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B0B38" w14:textId="2D4A5E33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1943</w:t>
            </w:r>
          </w:p>
        </w:tc>
        <w:tc>
          <w:tcPr>
            <w:tcW w:w="10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201D" w14:textId="1549C04F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19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</w:rPr>
              <w:t>90</w:t>
            </w:r>
          </w:p>
        </w:tc>
        <w:tc>
          <w:tcPr>
            <w:tcW w:w="104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EB7EC" w14:textId="4963418F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2029</w:t>
            </w:r>
          </w:p>
        </w:tc>
        <w:tc>
          <w:tcPr>
            <w:tcW w:w="107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2CC34" w14:textId="7FD6E0E3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964</w:t>
            </w:r>
          </w:p>
        </w:tc>
        <w:tc>
          <w:tcPr>
            <w:tcW w:w="101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0ADDA" w14:textId="717E71C7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99</w:t>
            </w:r>
            <w:r w:rsidRPr="0046253E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  <w:highlight w:val="yellow"/>
              </w:rPr>
              <w:t>8</w:t>
            </w:r>
          </w:p>
        </w:tc>
        <w:tc>
          <w:tcPr>
            <w:tcW w:w="104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A3831" w14:textId="1ADFCF2A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990</w:t>
            </w:r>
          </w:p>
        </w:tc>
      </w:tr>
      <w:tr w:rsidR="001D705C" w:rsidRPr="00986993" w14:paraId="3FE2A705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5243B" w14:textId="7A2F1DFB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BC340" w14:textId="77777777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4398" w14:textId="77777777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3F3CA" w14:textId="77777777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3C507F" w14:textId="77777777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CFE2" w14:textId="77777777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BF056" w14:textId="77777777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E7E9" w14:textId="77777777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0B93A" w14:textId="77777777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EA8E8" w14:textId="77777777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</w:p>
        </w:tc>
      </w:tr>
      <w:tr w:rsidR="001D705C" w:rsidRPr="00986993" w14:paraId="70C1B8EF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35F39F" w14:textId="21DA9B0D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Protein (g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0052A" w14:textId="41B04F51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71.0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2CD0A" w14:textId="23DF9CDC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76.0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60B59F" w14:textId="549173DF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78.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248F6C" w14:textId="6B170495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69.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9EE2FA" w14:textId="6D17A869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75.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7641E6" w14:textId="3FA4ADB8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79.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AED6B" w14:textId="5371EA67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70.1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30C0C" w14:textId="543A426A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76.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F1EA99" w14:textId="5A12C3E8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78.5</w:t>
            </w:r>
          </w:p>
        </w:tc>
      </w:tr>
      <w:tr w:rsidR="001D705C" w:rsidRPr="00986993" w14:paraId="00966608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7137E" w14:textId="7C9E0D82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Fiber (g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3A516" w14:textId="2BA94323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3.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10E71" w14:textId="178160A5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5.5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3C98A" w14:textId="596565FE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7.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57675C" w14:textId="2206A920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12.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4FF0E" w14:textId="74930105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15.5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596C43" w14:textId="469B1933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8.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B3EAE" w14:textId="1CF28E99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2.5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041C0" w14:textId="20554BF7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5.5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7207F" w14:textId="0350080B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8.9</w:t>
            </w:r>
          </w:p>
        </w:tc>
      </w:tr>
      <w:tr w:rsidR="001D705C" w:rsidRPr="00986993" w14:paraId="317CE870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E4361" w14:textId="17EC9C6C" w:rsidR="001D705C" w:rsidRPr="00986993" w:rsidRDefault="001D705C" w:rsidP="00EF7658">
            <w:pPr>
              <w:jc w:val="both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Vitamin A (</w:t>
            </w:r>
            <w:proofErr w:type="spellStart"/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μg</w:t>
            </w:r>
            <w:proofErr w:type="spellEnd"/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)</w:t>
            </w:r>
            <w:r w:rsidR="00570E3B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="00EF7658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b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D4E8" w14:textId="47228115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412.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374B7" w14:textId="11BEEE61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511.4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15F4F" w14:textId="64CBBA5B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586.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2107A" w14:textId="76B91AF5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384.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C354" w14:textId="364C2A68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504.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85166" w14:textId="2303A5EF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614.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6E67" w14:textId="30514226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70.7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2FAC" w14:textId="38636F78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97.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B38D" w14:textId="59B819E5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637.2</w:t>
            </w:r>
          </w:p>
        </w:tc>
      </w:tr>
      <w:tr w:rsidR="001D705C" w:rsidRPr="00986993" w14:paraId="32A0B9A3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DDDB7" w14:textId="77777777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Vitamin C (mg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F84D5" w14:textId="5E01869B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87.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7A092" w14:textId="7B95DEC4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10.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7B590" w14:textId="3F900C13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36.0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D3BD1" w14:textId="142C0CF2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83.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9DFC" w14:textId="78F963CC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110.9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5BD50" w14:textId="127678AE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45.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C8E23" w14:textId="06C65517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78.3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BA04" w14:textId="01BB003E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11.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E1B78" w14:textId="7E04F66E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48.7</w:t>
            </w:r>
          </w:p>
        </w:tc>
      </w:tr>
      <w:tr w:rsidR="001D705C" w:rsidRPr="00986993" w14:paraId="0433E81F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838C" w14:textId="1B8BFDA0" w:rsidR="001D705C" w:rsidRPr="00986993" w:rsidRDefault="001D705C" w:rsidP="00EF7658">
            <w:pPr>
              <w:jc w:val="both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Vitamin E (mg)</w:t>
            </w:r>
            <w:r w:rsidR="00570E3B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="00EF7658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969D3" w14:textId="66007085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8.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DA6EF" w14:textId="39E978D5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8.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EC3A" w14:textId="4CCD470A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9.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838E6" w14:textId="7A2B254B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7.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BA281" w14:textId="6442A634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8.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25E544" w14:textId="6BEF11BF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9.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103B" w14:textId="1F6EC4BD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7.6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09FEC" w14:textId="777E4AEB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8.7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3D735" w14:textId="430D056B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9.9</w:t>
            </w:r>
          </w:p>
        </w:tc>
      </w:tr>
      <w:tr w:rsidR="001D705C" w:rsidRPr="00986993" w14:paraId="753E7190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CA349" w14:textId="77777777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Calcium (mg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0FFF0" w14:textId="4D88CC10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504.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5A8D" w14:textId="14096F70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586.3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9AE30" w14:textId="4904C533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622.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1C2E8B" w14:textId="570E0121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479.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272CC" w14:textId="4F4E3364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587.5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ACFF4" w14:textId="06166C75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642.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8A74C" w14:textId="6595B0DC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77.2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D869" w14:textId="3AAEE3B4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574.8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93120" w14:textId="62624CED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661.3</w:t>
            </w:r>
          </w:p>
        </w:tc>
      </w:tr>
      <w:tr w:rsidR="001D705C" w:rsidRPr="00986993" w14:paraId="3694C2B2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79273" w14:textId="77777777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Iron (mg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A50C6" w14:textId="254B71EA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7.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96D4F" w14:textId="5A5DD454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8.8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33E13" w14:textId="5CA78ECE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0.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13897" w14:textId="231E4B15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7.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E2F3" w14:textId="5C331ABA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9.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38C46" w14:textId="2F9530F5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0.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926FB" w14:textId="702E0672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7.6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944F3" w14:textId="30BA4843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8.9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6E8FB" w14:textId="75730E20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0.1</w:t>
            </w:r>
          </w:p>
        </w:tc>
      </w:tr>
      <w:tr w:rsidR="001D705C" w:rsidRPr="00986993" w14:paraId="2118A1F8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DF485" w14:textId="77777777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Potassium (mg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A3B3A" w14:textId="171B3914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234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F00A6" w14:textId="0A697E4C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2669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E5AD" w14:textId="4305CE6E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289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0003F9" w14:textId="294BF034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224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1"/>
              </w:rPr>
              <w:t>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55766" w14:textId="5951919C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267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6CC22" w14:textId="356AB293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302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1F35F" w14:textId="56EF4D06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180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22DC5" w14:textId="6F3B7473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68</w:t>
            </w:r>
            <w:r w:rsidRPr="0046253E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  <w:highlight w:val="yellow"/>
              </w:rPr>
              <w:t>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2C97E" w14:textId="4F78FAD4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095</w:t>
            </w:r>
          </w:p>
        </w:tc>
      </w:tr>
      <w:tr w:rsidR="001D705C" w:rsidRPr="00986993" w14:paraId="2F7D5648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A6D9A" w14:textId="77777777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Magnesium (mg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83DD" w14:textId="6FE08A38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248.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E83BD" w14:textId="142366B4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280.9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A3F5" w14:textId="2D27D17F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314.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EAD9E" w14:textId="6B9CC143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239.4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6868" w14:textId="77AF1628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283.3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D27BC" w14:textId="12F1EF40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323.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A3BDA" w14:textId="663DA1D8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38.3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6EAE4" w14:textId="6576CF28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84.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E1EB8" w14:textId="19F61CC2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20.4</w:t>
            </w:r>
          </w:p>
        </w:tc>
      </w:tr>
      <w:tr w:rsidR="001D705C" w:rsidRPr="00986993" w14:paraId="4A9AF1AA" w14:textId="77777777" w:rsidTr="00CA4B7A">
        <w:trPr>
          <w:trHeight w:val="340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3CF09" w14:textId="77777777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Sodium (mg)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A8607" w14:textId="705510E5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3897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9AD4" w14:textId="0A761E7A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425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7A3A" w14:textId="707BD668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468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7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1DA4B" w14:textId="59DD3470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3845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00CD9" w14:textId="163192AB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425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98AA4" w14:textId="06D465C5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473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8A88E" w14:textId="1D50DA29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022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73231" w14:textId="41CE1516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24</w:t>
            </w:r>
            <w:r w:rsidRPr="0046253E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  <w:highlight w:val="yellow"/>
              </w:rPr>
              <w:t>3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5D24" w14:textId="1A0BBDB1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53</w:t>
            </w:r>
            <w:r w:rsidRPr="0046253E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  <w:highlight w:val="yellow"/>
              </w:rPr>
              <w:t>3</w:t>
            </w:r>
          </w:p>
        </w:tc>
      </w:tr>
      <w:tr w:rsidR="001D705C" w:rsidRPr="00986993" w14:paraId="4A62CF16" w14:textId="77777777" w:rsidTr="00CA4B7A">
        <w:trPr>
          <w:trHeight w:val="279"/>
          <w:jc w:val="center"/>
        </w:trPr>
        <w:tc>
          <w:tcPr>
            <w:tcW w:w="199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35DA74" w14:textId="77777777" w:rsidR="001D705C" w:rsidRPr="00986993" w:rsidRDefault="001D705C" w:rsidP="00F84287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Saturated fat (g)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0A69DB" w14:textId="42D716D3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6.4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8BEEF8" w14:textId="5093700C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4.8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B760A" w14:textId="433E5C91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3.6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6CC1E38" w14:textId="4A720935" w:rsidR="001D705C" w:rsidRPr="00986993" w:rsidRDefault="001D705C" w:rsidP="00F84287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1"/>
              </w:rPr>
              <w:t>16.4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03A36" w14:textId="13D80AA0" w:rsidR="001D705C" w:rsidRPr="00986993" w:rsidRDefault="001D705C" w:rsidP="00F84287">
            <w:pPr>
              <w:jc w:val="center"/>
              <w:rPr>
                <w:rFonts w:ascii="MS PGothic" w:eastAsia="MS PGothic" w:hAnsi="MS PGothic" w:cs="MS PGothic"/>
                <w:kern w:val="0"/>
                <w:sz w:val="22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</w:rPr>
              <w:t>14.8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6B60AB9" w14:textId="621C63D4" w:rsidR="001D705C" w:rsidRPr="00986993" w:rsidRDefault="001D705C" w:rsidP="00F84287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13.7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C644A2" w14:textId="55E9FDDD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5.9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43C421" w14:textId="0CBCE240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4.8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C8188E" w14:textId="4540785B" w:rsidR="001D705C" w:rsidRPr="0046253E" w:rsidRDefault="001D705C" w:rsidP="001D705C">
            <w:pPr>
              <w:jc w:val="center"/>
              <w:rPr>
                <w:rFonts w:ascii="MS PGothic" w:eastAsia="MS PGothic" w:hAnsi="MS PGothic" w:cs="MS PGothic"/>
                <w:kern w:val="0"/>
                <w:sz w:val="22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4.6</w:t>
            </w:r>
          </w:p>
        </w:tc>
      </w:tr>
      <w:tr w:rsidR="00916484" w:rsidRPr="00986993" w14:paraId="0B40B0CC" w14:textId="77777777" w:rsidTr="00CA4B7A">
        <w:trPr>
          <w:trHeight w:val="686"/>
          <w:jc w:val="center"/>
        </w:trPr>
        <w:tc>
          <w:tcPr>
            <w:tcW w:w="322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1B889AEE" w14:textId="2A133E5F" w:rsidR="00916484" w:rsidRPr="00986993" w:rsidRDefault="00916484" w:rsidP="00E70AEB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a</w:t>
            </w:r>
          </w:p>
        </w:tc>
        <w:tc>
          <w:tcPr>
            <w:tcW w:w="11181" w:type="dxa"/>
            <w:gridSpan w:val="10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2AC68E3" w14:textId="46117585" w:rsidR="00916484" w:rsidRPr="00986993" w:rsidRDefault="00916484" w:rsidP="00E70AEB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JDI, Japanese Diet Index (original 9-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component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Japanese Diet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I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ndex)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; m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JDI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  <w:vertAlign w:val="subscript"/>
              </w:rPr>
              <w:t>12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, 12-</w:t>
            </w:r>
            <w:r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component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modified Japanese Diet Index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; w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JDI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  <w:vertAlign w:val="subscript"/>
              </w:rPr>
              <w:t>9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, </w:t>
            </w:r>
            <w:r w:rsidRPr="00986993">
              <w:rPr>
                <w:rFonts w:ascii="Times New Roman" w:hAnsi="Times New Roman" w:cs="Times New Roman"/>
                <w:sz w:val="24"/>
                <w:szCs w:val="24"/>
              </w:rPr>
              <w:t>9-</w:t>
            </w:r>
            <w:r w:rsidRPr="0098699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component</w:t>
            </w:r>
            <w:r w:rsidRPr="00986993">
              <w:rPr>
                <w:rFonts w:ascii="Times New Roman" w:hAnsi="Times New Roman" w:cs="Times New Roman"/>
                <w:sz w:val="24"/>
                <w:szCs w:val="24"/>
              </w:rPr>
              <w:t xml:space="preserve"> weighted Japanese Diet Index.</w:t>
            </w:r>
          </w:p>
        </w:tc>
      </w:tr>
      <w:tr w:rsidR="00570E3B" w:rsidRPr="00986993" w14:paraId="486B178F" w14:textId="77777777" w:rsidTr="00CA4B7A">
        <w:trPr>
          <w:trHeight w:val="399"/>
          <w:jc w:val="center"/>
        </w:trPr>
        <w:tc>
          <w:tcPr>
            <w:tcW w:w="32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0D72D" w14:textId="7961B700" w:rsidR="00570E3B" w:rsidRPr="00986993" w:rsidRDefault="00EF7658" w:rsidP="00570E3B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b</w:t>
            </w:r>
          </w:p>
        </w:tc>
        <w:tc>
          <w:tcPr>
            <w:tcW w:w="11181" w:type="dxa"/>
            <w:gridSpan w:val="10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7BAB64" w14:textId="77777777" w:rsidR="00570E3B" w:rsidRPr="00986993" w:rsidRDefault="00570E3B" w:rsidP="00E70AEB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Retinol equivalent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.</w:t>
            </w:r>
          </w:p>
        </w:tc>
      </w:tr>
      <w:tr w:rsidR="00570E3B" w:rsidRPr="00986993" w14:paraId="50126A82" w14:textId="77777777" w:rsidTr="00CA4B7A">
        <w:trPr>
          <w:trHeight w:val="419"/>
          <w:jc w:val="center"/>
        </w:trPr>
        <w:tc>
          <w:tcPr>
            <w:tcW w:w="32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3A8EF" w14:textId="58C0BEB4" w:rsidR="00570E3B" w:rsidRPr="00986993" w:rsidRDefault="00EF7658" w:rsidP="00570E3B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c</w:t>
            </w:r>
          </w:p>
        </w:tc>
        <w:tc>
          <w:tcPr>
            <w:tcW w:w="11181" w:type="dxa"/>
            <w:gridSpan w:val="10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24A674" w14:textId="77777777" w:rsidR="00570E3B" w:rsidRPr="00986993" w:rsidRDefault="00570E3B" w:rsidP="00E70AEB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Tocopherol equivalent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.</w:t>
            </w:r>
          </w:p>
        </w:tc>
      </w:tr>
    </w:tbl>
    <w:p w14:paraId="30C4F83C" w14:textId="77777777" w:rsidR="005D0C26" w:rsidRPr="00986993" w:rsidRDefault="005D0C26">
      <w:pPr>
        <w:rPr>
          <w:rFonts w:ascii="Times New Roman" w:eastAsia="SimSun" w:hAnsi="Times New Roman" w:cs="Times New Roman"/>
          <w:sz w:val="24"/>
          <w:lang w:eastAsia="zh-CN"/>
        </w:rPr>
        <w:sectPr w:rsidR="005D0C26" w:rsidRPr="00986993" w:rsidSect="000151BB">
          <w:pgSz w:w="11906" w:h="16838"/>
          <w:pgMar w:top="1389" w:right="1701" w:bottom="1701" w:left="1701" w:header="851" w:footer="992" w:gutter="0"/>
          <w:cols w:space="425"/>
          <w:docGrid w:linePitch="657" w:charSpace="53748"/>
        </w:sectPr>
      </w:pPr>
    </w:p>
    <w:tbl>
      <w:tblPr>
        <w:tblW w:w="7329" w:type="dxa"/>
        <w:jc w:val="center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1"/>
        <w:gridCol w:w="3402"/>
        <w:gridCol w:w="1843"/>
        <w:gridCol w:w="1843"/>
      </w:tblGrid>
      <w:tr w:rsidR="008826C5" w:rsidRPr="00986993" w14:paraId="7005CB40" w14:textId="77777777" w:rsidTr="005D0C26">
        <w:trPr>
          <w:trHeight w:val="426"/>
          <w:jc w:val="center"/>
        </w:trPr>
        <w:tc>
          <w:tcPr>
            <w:tcW w:w="7329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78F96E" w14:textId="274F029E" w:rsidR="008826C5" w:rsidRPr="00986993" w:rsidRDefault="003A5349" w:rsidP="005266D7">
            <w:pPr>
              <w:jc w:val="both"/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lastRenderedPageBreak/>
              <w:t>Additional file 1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8826C5" w:rsidRPr="00986993"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t xml:space="preserve">Table </w:t>
            </w:r>
            <w:r w:rsidR="00064E8D" w:rsidRPr="00986993">
              <w:rPr>
                <w:rFonts w:ascii="Times New Roman" w:eastAsia="MS PGothic" w:hAnsi="Times New Roman" w:cs="Times New Roman" w:hint="eastAsia"/>
                <w:b/>
                <w:bCs/>
                <w:kern w:val="0"/>
                <w:sz w:val="24"/>
                <w:szCs w:val="24"/>
              </w:rPr>
              <w:t>3</w:t>
            </w:r>
            <w:r w:rsidR="008826C5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.</w:t>
            </w:r>
            <w:r w:rsidR="008826C5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 xml:space="preserve"> </w:t>
            </w:r>
            <w:r w:rsidR="00064E8D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Food intakes</w:t>
            </w:r>
            <w:r w:rsidR="00064E8D" w:rsidRPr="00986993">
              <w:rPr>
                <w:rFonts w:ascii="Times New Roman" w:eastAsia="SimSun" w:hAnsi="Times New Roman" w:cs="Times New Roman"/>
                <w:sz w:val="24"/>
                <w:lang w:eastAsia="zh-CN"/>
              </w:rPr>
              <w:t xml:space="preserve"> </w:t>
            </w:r>
            <w:r w:rsidR="00064E8D" w:rsidRPr="00986993">
              <w:rPr>
                <w:rFonts w:ascii="Times New Roman" w:hAnsi="Times New Roman" w:cs="Times New Roman" w:hint="eastAsia"/>
                <w:sz w:val="24"/>
              </w:rPr>
              <w:t>among</w:t>
            </w:r>
            <w:r w:rsidR="00FC6E47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 the</w:t>
            </w:r>
            <w:r w:rsidR="00064E8D" w:rsidRPr="00986993">
              <w:rPr>
                <w:rFonts w:ascii="Times New Roman" w:hAnsi="Times New Roman" w:cs="Times New Roman" w:hint="eastAsia"/>
                <w:sz w:val="24"/>
              </w:rPr>
              <w:t xml:space="preserve"> better cases</w:t>
            </w:r>
            <w:r w:rsidR="00491382" w:rsidRPr="00986993">
              <w:rPr>
                <w:rFonts w:ascii="Times New Roman" w:hAnsi="Times New Roman" w:cs="Times New Roman" w:hint="eastAsia"/>
                <w:sz w:val="24"/>
              </w:rPr>
              <w:t xml:space="preserve"> (n</w:t>
            </w:r>
            <w:r w:rsidR="00DE7A73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 </w:t>
            </w:r>
            <w:r w:rsidR="00491382" w:rsidRPr="00986993">
              <w:rPr>
                <w:rFonts w:ascii="Times New Roman" w:hAnsi="Times New Roman" w:cs="Times New Roman" w:hint="eastAsia"/>
                <w:sz w:val="24"/>
              </w:rPr>
              <w:t>=</w:t>
            </w:r>
            <w:r w:rsidR="005266D7">
              <w:rPr>
                <w:rFonts w:ascii="Times New Roman" w:hAnsi="Times New Roman" w:cs="Times New Roman"/>
                <w:sz w:val="24"/>
              </w:rPr>
              <w:t>315</w:t>
            </w:r>
            <w:r w:rsidR="00491382" w:rsidRPr="00986993">
              <w:rPr>
                <w:rFonts w:ascii="Times New Roman" w:hAnsi="Times New Roman" w:cs="Times New Roman" w:hint="eastAsia"/>
                <w:sz w:val="24"/>
              </w:rPr>
              <w:t>)</w:t>
            </w:r>
            <w:r w:rsidR="002217AA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 </w:t>
            </w:r>
            <w:r w:rsidR="00EF7658" w:rsidRPr="00986993">
              <w:rPr>
                <w:rFonts w:ascii="Times New Roman" w:eastAsia="SimSun" w:hAnsi="Times New Roman" w:cs="Times New Roman" w:hint="eastAsia"/>
                <w:sz w:val="24"/>
                <w:vertAlign w:val="superscript"/>
                <w:lang w:eastAsia="zh-CN"/>
              </w:rPr>
              <w:t>a</w:t>
            </w:r>
            <w:r w:rsidR="008826C5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.</w:t>
            </w:r>
          </w:p>
        </w:tc>
      </w:tr>
      <w:tr w:rsidR="008826C5" w:rsidRPr="00986993" w14:paraId="38DA153B" w14:textId="77777777" w:rsidTr="005D0C26">
        <w:trPr>
          <w:trHeight w:val="330"/>
          <w:jc w:val="center"/>
        </w:trPr>
        <w:tc>
          <w:tcPr>
            <w:tcW w:w="3643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95339C2" w14:textId="77777777" w:rsidR="008826C5" w:rsidRPr="00986993" w:rsidRDefault="008826C5" w:rsidP="00F352F0">
            <w:pPr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8DB8357" w14:textId="7756E175" w:rsidR="008826C5" w:rsidRPr="00986993" w:rsidRDefault="008826C5" w:rsidP="00F352F0">
            <w:pPr>
              <w:jc w:val="center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Mean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84AA5D5" w14:textId="5B80CF33" w:rsidR="008826C5" w:rsidRPr="00986993" w:rsidRDefault="008826C5" w:rsidP="00EF7658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SD</w:t>
            </w:r>
            <w:r w:rsidR="00142423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="00EF7658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b</w:t>
            </w:r>
          </w:p>
        </w:tc>
      </w:tr>
      <w:tr w:rsidR="00DE7A73" w:rsidRPr="00986993" w14:paraId="07CDAF90" w14:textId="77777777" w:rsidTr="005D0C26">
        <w:trPr>
          <w:trHeight w:val="365"/>
          <w:jc w:val="center"/>
        </w:trPr>
        <w:tc>
          <w:tcPr>
            <w:tcW w:w="3643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24C7D9" w14:textId="77777777" w:rsidR="00DE7A73" w:rsidRPr="00986993" w:rsidRDefault="00DE7A73" w:rsidP="008826C5">
            <w:pPr>
              <w:rPr>
                <w:rFonts w:ascii="Century" w:eastAsia="MS PGothic" w:hAnsi="Century" w:cs="MS PGothic"/>
                <w:kern w:val="0"/>
                <w:szCs w:val="21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Food intakes (g/day)</w:t>
            </w:r>
          </w:p>
        </w:tc>
        <w:tc>
          <w:tcPr>
            <w:tcW w:w="368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6D556C" w14:textId="33EE9DB4" w:rsidR="00DE7A73" w:rsidRPr="00986993" w:rsidRDefault="00DE7A73" w:rsidP="008826C5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</w:tr>
      <w:tr w:rsidR="00064E8D" w:rsidRPr="00986993" w14:paraId="7B3F9A18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4D936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9DEBC6" w14:textId="77777777" w:rsidR="00064E8D" w:rsidRPr="00986993" w:rsidRDefault="00064E8D" w:rsidP="00F352F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Ric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AC7D8" w14:textId="57B0A71A" w:rsidR="00064E8D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7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19D29" w14:textId="1B0F1295" w:rsidR="00064E8D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1</w:t>
            </w:r>
          </w:p>
        </w:tc>
      </w:tr>
      <w:tr w:rsidR="00064E8D" w:rsidRPr="00986993" w14:paraId="6981165B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7897F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2B3DE" w14:textId="77777777" w:rsidR="00064E8D" w:rsidRPr="00986993" w:rsidRDefault="00064E8D" w:rsidP="00F352F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Mis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2B003F" w14:textId="7DB5ECAE" w:rsidR="00064E8D" w:rsidRPr="0046253E" w:rsidRDefault="00064E8D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55E5C" w14:textId="794B5EDA" w:rsidR="00064E8D" w:rsidRPr="0046253E" w:rsidRDefault="005266D7" w:rsidP="00491382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8</w:t>
            </w:r>
          </w:p>
        </w:tc>
      </w:tr>
      <w:tr w:rsidR="00064E8D" w:rsidRPr="00986993" w14:paraId="4936E6F0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3913B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734AF" w14:textId="45913BAC" w:rsidR="00064E8D" w:rsidRPr="00986993" w:rsidRDefault="00064E8D" w:rsidP="00F352F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Fish </w:t>
            </w:r>
            <w:r w:rsidR="00D73A3A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and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shellfish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D1CE1" w14:textId="376D683E" w:rsidR="00064E8D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0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E9AE97" w14:textId="1F2C51F3" w:rsidR="00064E8D" w:rsidRPr="0046253E" w:rsidRDefault="00064E8D" w:rsidP="005266D7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5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</w:t>
            </w:r>
          </w:p>
        </w:tc>
      </w:tr>
      <w:tr w:rsidR="00064E8D" w:rsidRPr="00986993" w14:paraId="3037FF50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5EBA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CE1BB" w14:textId="0EE546EF" w:rsidR="00064E8D" w:rsidRPr="00986993" w:rsidRDefault="00064E8D" w:rsidP="00F352F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Green </w:t>
            </w:r>
            <w:r w:rsidR="00D73A3A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and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yellow vegetab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5CACCE" w14:textId="7234CABD" w:rsidR="00064E8D" w:rsidRPr="0046253E" w:rsidRDefault="005266D7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7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E4DED" w14:textId="233ADF8D" w:rsidR="00064E8D" w:rsidRPr="0046253E" w:rsidRDefault="005266D7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78</w:t>
            </w:r>
          </w:p>
        </w:tc>
      </w:tr>
      <w:tr w:rsidR="00064E8D" w:rsidRPr="00986993" w14:paraId="77382CDE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6E49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75D8A3" w14:textId="77777777" w:rsidR="00064E8D" w:rsidRPr="00986993" w:rsidRDefault="00064E8D" w:rsidP="00F352F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Seaweed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04B144" w14:textId="7E3B6EE2" w:rsidR="00064E8D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11658F" w14:textId="7F150487" w:rsidR="00064E8D" w:rsidRPr="0046253E" w:rsidRDefault="00064E8D" w:rsidP="005266D7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5</w:t>
            </w:r>
          </w:p>
        </w:tc>
      </w:tr>
      <w:tr w:rsidR="00064E8D" w:rsidRPr="00986993" w14:paraId="31081801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E2EA5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03C4B" w14:textId="658D830C" w:rsidR="00064E8D" w:rsidRPr="00986993" w:rsidRDefault="00A802D5" w:rsidP="00F352F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Pick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5E69B" w14:textId="629B6F18" w:rsidR="00064E8D" w:rsidRPr="0046253E" w:rsidRDefault="00064E8D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ACAE96" w14:textId="2BAF7D99" w:rsidR="00064E8D" w:rsidRPr="0046253E" w:rsidRDefault="00064E8D" w:rsidP="005266D7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</w:t>
            </w:r>
          </w:p>
        </w:tc>
      </w:tr>
      <w:tr w:rsidR="00064E8D" w:rsidRPr="00986993" w14:paraId="653A7550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A0FA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55CA7" w14:textId="77777777" w:rsidR="00064E8D" w:rsidRPr="00986993" w:rsidRDefault="00064E8D" w:rsidP="00F352F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Green te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05798" w14:textId="54560907" w:rsidR="00064E8D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5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D55C1" w14:textId="6BC38908" w:rsidR="00064E8D" w:rsidRPr="0046253E" w:rsidRDefault="00064E8D" w:rsidP="00491382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19</w:t>
            </w:r>
          </w:p>
        </w:tc>
      </w:tr>
      <w:tr w:rsidR="00064E8D" w:rsidRPr="00986993" w14:paraId="2F6450E5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5967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98802" w14:textId="602A83D5" w:rsidR="00064E8D" w:rsidRPr="00986993" w:rsidRDefault="00064E8D" w:rsidP="00064E8D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Beef </w:t>
            </w:r>
            <w:r w:rsidR="00D73A3A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and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pork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3620E" w14:textId="73C011C9" w:rsidR="00064E8D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5AF2B" w14:textId="424240E7" w:rsidR="00064E8D" w:rsidRPr="0046253E" w:rsidRDefault="005266D7" w:rsidP="00491382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0</w:t>
            </w:r>
          </w:p>
        </w:tc>
      </w:tr>
      <w:tr w:rsidR="00064E8D" w:rsidRPr="00986993" w14:paraId="5B4109DA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02ED1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0E8A8" w14:textId="77777777" w:rsidR="00064E8D" w:rsidRPr="00986993" w:rsidRDefault="00064E8D" w:rsidP="00F352F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Coffe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A61FA" w14:textId="23B7B63A" w:rsidR="00064E8D" w:rsidRPr="0046253E" w:rsidRDefault="005266D7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9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D91B6" w14:textId="1AA7C97E" w:rsidR="00064E8D" w:rsidRPr="0046253E" w:rsidRDefault="00064E8D" w:rsidP="005266D7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3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</w:t>
            </w:r>
          </w:p>
        </w:tc>
      </w:tr>
      <w:tr w:rsidR="00064E8D" w:rsidRPr="00986993" w14:paraId="5462F5E0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3DAE4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14FD8" w14:textId="437781F1" w:rsidR="00064E8D" w:rsidRPr="00986993" w:rsidRDefault="00064E8D" w:rsidP="00064E8D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SimSun" w:hAnsi="Times New Roman" w:cs="Times New Roman"/>
                <w:sz w:val="24"/>
                <w:lang w:eastAsia="zh-CN"/>
              </w:rPr>
              <w:t>Soybeans</w:t>
            </w:r>
            <w:r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 </w:t>
            </w:r>
            <w:r w:rsidR="00D73A3A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>and</w:t>
            </w:r>
            <w:r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 </w:t>
            </w:r>
            <w:r w:rsidRPr="00986993">
              <w:rPr>
                <w:rFonts w:ascii="Times New Roman" w:hAnsi="Times New Roman" w:cs="Times New Roman" w:hint="eastAsia"/>
                <w:sz w:val="24"/>
              </w:rPr>
              <w:t>s</w:t>
            </w:r>
            <w:r w:rsidRPr="00986993">
              <w:rPr>
                <w:rFonts w:ascii="Times New Roman" w:eastAsia="SimSun" w:hAnsi="Times New Roman" w:cs="Times New Roman"/>
                <w:sz w:val="24"/>
                <w:lang w:eastAsia="zh-CN"/>
              </w:rPr>
              <w:t>oybean</w:t>
            </w:r>
            <w:r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 food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0E457" w14:textId="41DFDC80" w:rsidR="00064E8D" w:rsidRPr="0046253E" w:rsidRDefault="00064E8D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0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4B366" w14:textId="37084D29" w:rsidR="00064E8D" w:rsidRPr="0046253E" w:rsidRDefault="005266D7" w:rsidP="00491382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81</w:t>
            </w:r>
          </w:p>
        </w:tc>
      </w:tr>
      <w:tr w:rsidR="00064E8D" w:rsidRPr="00986993" w14:paraId="2E6781D6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42D45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396C3B" w14:textId="5438AA00" w:rsidR="00064E8D" w:rsidRPr="00986993" w:rsidRDefault="00064E8D" w:rsidP="00F352F0">
            <w:pPr>
              <w:jc w:val="both"/>
              <w:rPr>
                <w:rFonts w:ascii="Times New Roman" w:eastAsia="SimSun" w:hAnsi="Times New Roman" w:cs="Times New Roman"/>
                <w:sz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>Mushroom</w:t>
            </w:r>
            <w:r w:rsidR="0049041A" w:rsidRPr="00986993">
              <w:rPr>
                <w:rFonts w:ascii="Times New Roman" w:eastAsia="SimSun" w:hAnsi="Times New Roman" w:cs="Times New Roman"/>
                <w:sz w:val="24"/>
                <w:lang w:eastAsia="zh-CN"/>
              </w:rPr>
              <w:t>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FA0E2A" w14:textId="6FFF547C" w:rsidR="00064E8D" w:rsidRPr="0046253E" w:rsidRDefault="005266D7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E4F54" w14:textId="42110BB3" w:rsidR="00064E8D" w:rsidRPr="0046253E" w:rsidRDefault="00064E8D" w:rsidP="00491382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6</w:t>
            </w:r>
          </w:p>
        </w:tc>
      </w:tr>
      <w:tr w:rsidR="00BC1B7D" w:rsidRPr="00986993" w14:paraId="03CB98FC" w14:textId="77777777" w:rsidTr="0028230D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0ABB1" w14:textId="77777777" w:rsidR="00BC1B7D" w:rsidRPr="00986993" w:rsidRDefault="00BC1B7D" w:rsidP="0028230D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B7917F" w14:textId="77777777" w:rsidR="00BC1B7D" w:rsidRPr="00986993" w:rsidRDefault="00BC1B7D" w:rsidP="0028230D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>Frui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559A10" w14:textId="79BC180F" w:rsidR="00BC1B7D" w:rsidRPr="0046253E" w:rsidRDefault="00BC1B7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0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44B5B" w14:textId="77777777" w:rsidR="00BC1B7D" w:rsidRPr="0046253E" w:rsidRDefault="00BC1B7D" w:rsidP="0028230D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13</w:t>
            </w:r>
          </w:p>
        </w:tc>
      </w:tr>
      <w:tr w:rsidR="00064E8D" w:rsidRPr="00986993" w14:paraId="34A5D8EA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C08B1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66189" w14:textId="5C0DD5F7" w:rsidR="00064E8D" w:rsidRPr="00986993" w:rsidRDefault="00064E8D" w:rsidP="00F352F0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986993">
              <w:rPr>
                <w:rFonts w:ascii="Times New Roman" w:hAnsi="Times New Roman" w:cs="Times New Roman" w:hint="eastAsia"/>
                <w:sz w:val="24"/>
              </w:rPr>
              <w:t xml:space="preserve">Other </w:t>
            </w:r>
            <w:r w:rsidRPr="00986993">
              <w:rPr>
                <w:rFonts w:ascii="Times New Roman" w:hAnsi="Times New Roman" w:cs="Times New Roman"/>
                <w:sz w:val="24"/>
              </w:rPr>
              <w:t>vegetable</w:t>
            </w:r>
            <w:r w:rsidRPr="00986993">
              <w:rPr>
                <w:rFonts w:ascii="Times New Roman" w:hAnsi="Times New Roman" w:cs="Times New Roman" w:hint="eastAsia"/>
                <w:sz w:val="24"/>
              </w:rPr>
              <w:t>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8D2E9" w14:textId="0F36BEFC" w:rsidR="00064E8D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0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5FFE27" w14:textId="46622457" w:rsidR="00064E8D" w:rsidRPr="0046253E" w:rsidRDefault="00064E8D" w:rsidP="00491382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88</w:t>
            </w:r>
          </w:p>
        </w:tc>
      </w:tr>
      <w:tr w:rsidR="00064E8D" w:rsidRPr="00986993" w14:paraId="52B07341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0BCB6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4734D" w14:textId="2B926375" w:rsidR="00064E8D" w:rsidRPr="00986993" w:rsidRDefault="00064E8D" w:rsidP="00922DDD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986993">
              <w:rPr>
                <w:rFonts w:ascii="Times New Roman" w:hAnsi="Times New Roman" w:cs="Times New Roman" w:hint="eastAsia"/>
                <w:sz w:val="24"/>
              </w:rPr>
              <w:t>Potato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81B00" w14:textId="0A16EB8C" w:rsidR="00064E8D" w:rsidRPr="0046253E" w:rsidRDefault="005266D7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5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70BA85" w14:textId="43A1811C" w:rsidR="00064E8D" w:rsidRPr="0046253E" w:rsidRDefault="005266D7" w:rsidP="00491382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1</w:t>
            </w:r>
          </w:p>
        </w:tc>
      </w:tr>
      <w:tr w:rsidR="00064E8D" w:rsidRPr="00986993" w14:paraId="119A2E09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3EC61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00FF1" w14:textId="6B1BF1EA" w:rsidR="00064E8D" w:rsidRPr="00986993" w:rsidRDefault="00064E8D" w:rsidP="00F352F0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986993">
              <w:rPr>
                <w:rFonts w:ascii="Times New Roman" w:hAnsi="Times New Roman" w:cs="Times New Roman" w:hint="eastAsia"/>
                <w:sz w:val="24"/>
              </w:rPr>
              <w:t>Egg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06E10" w14:textId="3E41578E" w:rsidR="00064E8D" w:rsidRPr="0046253E" w:rsidRDefault="00064E8D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4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B29AA" w14:textId="6069301C" w:rsidR="00064E8D" w:rsidRPr="0046253E" w:rsidRDefault="00064E8D" w:rsidP="00491382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4</w:t>
            </w:r>
          </w:p>
        </w:tc>
      </w:tr>
      <w:tr w:rsidR="00064E8D" w:rsidRPr="00986993" w14:paraId="68AF245B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B990AF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F06058" w14:textId="0B91B270" w:rsidR="00064E8D" w:rsidRPr="00986993" w:rsidRDefault="00BC1B7D" w:rsidP="00BC1B7D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SimSun" w:hAnsi="Times New Roman" w:cs="Times New Roman"/>
                <w:sz w:val="24"/>
                <w:lang w:eastAsia="zh-CN"/>
              </w:rPr>
              <w:t>Dairy</w:t>
            </w:r>
            <w:r w:rsidR="00064E8D" w:rsidRPr="00986993">
              <w:rPr>
                <w:rFonts w:ascii="Times New Roman" w:eastAsia="SimSun" w:hAnsi="Times New Roman" w:cs="Times New Roman"/>
                <w:sz w:val="24"/>
                <w:lang w:eastAsia="zh-CN"/>
              </w:rPr>
              <w:t xml:space="preserve"> </w:t>
            </w:r>
            <w:r w:rsidR="00064E8D" w:rsidRPr="00986993">
              <w:rPr>
                <w:rFonts w:ascii="Times New Roman" w:hAnsi="Times New Roman" w:cs="Times New Roman" w:hint="eastAsia"/>
                <w:sz w:val="24"/>
              </w:rPr>
              <w:t>product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ACD07C" w14:textId="0DBB8223" w:rsidR="00064E8D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8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6E796" w14:textId="4DB59C9F" w:rsidR="00064E8D" w:rsidRPr="0046253E" w:rsidRDefault="00064E8D" w:rsidP="005266D7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3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</w:t>
            </w:r>
          </w:p>
        </w:tc>
      </w:tr>
      <w:tr w:rsidR="00064E8D" w:rsidRPr="00986993" w14:paraId="5F8972EA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5EC8C3" w14:textId="77777777" w:rsidR="00064E8D" w:rsidRPr="00986993" w:rsidRDefault="00064E8D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4897E9" w14:textId="05B3F65F" w:rsidR="00064E8D" w:rsidRPr="00986993" w:rsidRDefault="00064E8D" w:rsidP="0019265D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986993">
              <w:rPr>
                <w:rFonts w:ascii="Times New Roman" w:eastAsia="SimSun" w:hAnsi="Times New Roman" w:cs="Times New Roman"/>
                <w:sz w:val="24"/>
                <w:lang w:eastAsia="zh-CN"/>
              </w:rPr>
              <w:t>Soy</w:t>
            </w:r>
            <w:r w:rsidRPr="00986993">
              <w:rPr>
                <w:rFonts w:ascii="Times New Roman" w:hAnsi="Times New Roman" w:cs="Times New Roman"/>
                <w:sz w:val="24"/>
              </w:rPr>
              <w:t xml:space="preserve"> s</w:t>
            </w:r>
            <w:r w:rsidR="0019265D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>a</w:t>
            </w:r>
            <w:r w:rsidRPr="00986993">
              <w:rPr>
                <w:rFonts w:ascii="Times New Roman" w:hAnsi="Times New Roman" w:cs="Times New Roman"/>
                <w:sz w:val="24"/>
              </w:rPr>
              <w:t>u</w:t>
            </w:r>
            <w:r w:rsidR="0019265D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>c</w:t>
            </w:r>
            <w:r w:rsidRPr="00986993">
              <w:rPr>
                <w:rFonts w:ascii="Times New Roman" w:hAnsi="Times New Roman" w:cs="Times New Roman"/>
                <w:sz w:val="24"/>
              </w:rPr>
              <w:t>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8B2E4" w14:textId="5ACA57C0" w:rsidR="00064E8D" w:rsidRPr="0046253E" w:rsidRDefault="00064E8D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F3A839" w14:textId="04778EC0" w:rsidR="00064E8D" w:rsidRPr="0046253E" w:rsidRDefault="00064E8D" w:rsidP="00491382">
            <w:pPr>
              <w:ind w:leftChars="-114" w:left="-239"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0</w:t>
            </w:r>
          </w:p>
        </w:tc>
      </w:tr>
      <w:tr w:rsidR="008826C5" w:rsidRPr="00986993" w14:paraId="33B9EEF7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CC2BC" w14:textId="77777777" w:rsidR="008826C5" w:rsidRPr="00986993" w:rsidRDefault="008826C5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797E4" w14:textId="77777777" w:rsidR="008826C5" w:rsidRPr="00986993" w:rsidRDefault="008826C5" w:rsidP="00F352F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C765" w14:textId="77777777" w:rsidR="008826C5" w:rsidRPr="0046253E" w:rsidRDefault="008826C5" w:rsidP="00491382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01EB2" w14:textId="77777777" w:rsidR="008826C5" w:rsidRPr="0046253E" w:rsidRDefault="008826C5" w:rsidP="00491382">
            <w:pPr>
              <w:ind w:rightChars="256" w:right="538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8826C5" w:rsidRPr="00986993" w14:paraId="1AD20C4C" w14:textId="77777777" w:rsidTr="005D0C26">
        <w:trPr>
          <w:trHeight w:val="365"/>
          <w:jc w:val="center"/>
        </w:trPr>
        <w:tc>
          <w:tcPr>
            <w:tcW w:w="364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1135E5" w14:textId="34E9DDD4" w:rsidR="008826C5" w:rsidRPr="00986993" w:rsidRDefault="008826C5" w:rsidP="00F352F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Energy (kcal</w:t>
            </w:r>
            <w:r w:rsidR="00922DDD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/day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24D8CEC" w14:textId="7AEBEC8A" w:rsidR="008826C5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20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1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42427CF" w14:textId="64B34618" w:rsidR="008826C5" w:rsidRPr="0046253E" w:rsidRDefault="00064E8D" w:rsidP="005266D7">
            <w:pPr>
              <w:ind w:leftChars="-307" w:left="92" w:rightChars="256" w:right="538" w:hangingChars="307" w:hanging="737"/>
              <w:jc w:val="right"/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</w:pPr>
            <w:r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3</w:t>
            </w:r>
            <w:r w:rsidR="005266D7" w:rsidRPr="0046253E">
              <w:rPr>
                <w:rFonts w:ascii="Times New Roman" w:eastAsia="MS PGothic" w:hAnsi="Times New Roman" w:cs="Times New Roman"/>
                <w:kern w:val="0"/>
                <w:sz w:val="24"/>
                <w:szCs w:val="24"/>
                <w:highlight w:val="yellow"/>
              </w:rPr>
              <w:t>83</w:t>
            </w:r>
          </w:p>
        </w:tc>
      </w:tr>
      <w:tr w:rsidR="00142423" w:rsidRPr="00986993" w14:paraId="1C2D0E3A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</w:tcPr>
          <w:p w14:paraId="5C1C3D0B" w14:textId="6CB40E07" w:rsidR="00142423" w:rsidRPr="00986993" w:rsidRDefault="00EF7658" w:rsidP="00F352F0">
            <w:pPr>
              <w:rPr>
                <w:rFonts w:ascii="Century" w:eastAsia="SimSun" w:hAnsi="Century" w:cs="MS PGothic"/>
                <w:kern w:val="0"/>
                <w:szCs w:val="21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a</w:t>
            </w:r>
          </w:p>
        </w:tc>
        <w:tc>
          <w:tcPr>
            <w:tcW w:w="7088" w:type="dxa"/>
            <w:gridSpan w:val="3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578C734" w14:textId="6C7B5C67" w:rsidR="00142423" w:rsidRPr="00986993" w:rsidRDefault="00142423" w:rsidP="00D02916">
            <w:pPr>
              <w:jc w:val="both"/>
              <w:rPr>
                <w:rFonts w:ascii="Century" w:eastAsia="SimSun" w:hAnsi="Century" w:cs="MS PGothic"/>
                <w:kern w:val="0"/>
                <w:szCs w:val="21"/>
                <w:lang w:eastAsia="zh-CN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P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articipants who </w:t>
            </w:r>
            <w:r w:rsidR="001E6EA6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were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1E6EA6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in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8307A6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both</w:t>
            </w:r>
            <w:r w:rsidR="008307A6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</w:t>
            </w:r>
            <w:r w:rsidR="007631D2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the </w:t>
            </w:r>
            <w:r w:rsidR="007631D2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top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25% </w:t>
            </w:r>
            <w:r w:rsidR="008307A6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for 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nutrient density </w:t>
            </w:r>
            <w:r w:rsidR="001E6EA6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score 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and </w:t>
            </w:r>
            <w:r w:rsidR="007631D2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top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25% </w:t>
            </w:r>
            <w:r w:rsidR="008307A6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for 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the 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w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JDI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  <w:vertAlign w:val="subscript"/>
              </w:rPr>
              <w:t>9</w:t>
            </w:r>
            <w:r w:rsidR="001E6EA6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score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.</w:t>
            </w:r>
          </w:p>
        </w:tc>
      </w:tr>
      <w:tr w:rsidR="00142423" w:rsidRPr="00986993" w14:paraId="2FB35473" w14:textId="77777777" w:rsidTr="005D0C26">
        <w:trPr>
          <w:trHeight w:val="365"/>
          <w:jc w:val="center"/>
        </w:trPr>
        <w:tc>
          <w:tcPr>
            <w:tcW w:w="241" w:type="dxa"/>
            <w:tcBorders>
              <w:left w:val="nil"/>
              <w:right w:val="nil"/>
            </w:tcBorders>
            <w:shd w:val="clear" w:color="auto" w:fill="auto"/>
            <w:noWrap/>
          </w:tcPr>
          <w:p w14:paraId="26308638" w14:textId="3B6DF16A" w:rsidR="00142423" w:rsidRPr="00986993" w:rsidRDefault="00EF7658" w:rsidP="00142423">
            <w:pPr>
              <w:ind w:left="139" w:hangingChars="58" w:hanging="139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b</w:t>
            </w:r>
          </w:p>
        </w:tc>
        <w:tc>
          <w:tcPr>
            <w:tcW w:w="7088" w:type="dxa"/>
            <w:gridSpan w:val="3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3F4E7F" w14:textId="79BB32B8" w:rsidR="00142423" w:rsidRPr="00986993" w:rsidRDefault="00142423" w:rsidP="00142423">
            <w:pPr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 xml:space="preserve">SD, 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standard deviation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.</w:t>
            </w:r>
          </w:p>
        </w:tc>
      </w:tr>
    </w:tbl>
    <w:p w14:paraId="119402D1" w14:textId="77777777" w:rsidR="005D0C26" w:rsidRPr="00986993" w:rsidRDefault="005D0C26" w:rsidP="002A0B85">
      <w:pPr>
        <w:rPr>
          <w:rFonts w:ascii="Times New Roman" w:eastAsia="SimSun" w:hAnsi="Times New Roman" w:cs="Times New Roman"/>
          <w:sz w:val="24"/>
          <w:lang w:eastAsia="zh-CN"/>
        </w:rPr>
        <w:sectPr w:rsidR="005D0C26" w:rsidRPr="00986993" w:rsidSect="000151BB">
          <w:pgSz w:w="11906" w:h="16838"/>
          <w:pgMar w:top="1389" w:right="1701" w:bottom="1701" w:left="1701" w:header="851" w:footer="992" w:gutter="0"/>
          <w:cols w:space="425"/>
          <w:docGrid w:linePitch="657" w:charSpace="53748"/>
        </w:sectPr>
      </w:pPr>
    </w:p>
    <w:tbl>
      <w:tblPr>
        <w:tblW w:w="7329" w:type="dxa"/>
        <w:jc w:val="center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1"/>
        <w:gridCol w:w="3402"/>
        <w:gridCol w:w="3686"/>
      </w:tblGrid>
      <w:tr w:rsidR="005D0C26" w:rsidRPr="00986993" w14:paraId="12906F37" w14:textId="77777777" w:rsidTr="005D0C26">
        <w:trPr>
          <w:trHeight w:val="426"/>
          <w:jc w:val="center"/>
        </w:trPr>
        <w:tc>
          <w:tcPr>
            <w:tcW w:w="7329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63CB8F4" w14:textId="1177A364" w:rsidR="005D0C26" w:rsidRPr="00986993" w:rsidRDefault="003A5349" w:rsidP="005D0C26">
            <w:pPr>
              <w:jc w:val="both"/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lastRenderedPageBreak/>
              <w:t>Additional file 1</w:t>
            </w: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5D0C26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</w:t>
            </w:r>
            <w:r w:rsidR="005D0C26" w:rsidRPr="00986993">
              <w:rPr>
                <w:rFonts w:ascii="Times New Roman" w:eastAsia="MS PGothic" w:hAnsi="Times New Roman" w:cs="Times New Roman"/>
                <w:b/>
                <w:bCs/>
                <w:kern w:val="0"/>
                <w:sz w:val="24"/>
                <w:szCs w:val="24"/>
              </w:rPr>
              <w:t xml:space="preserve">Table </w:t>
            </w:r>
            <w:r w:rsidR="005D0C26" w:rsidRPr="00986993">
              <w:rPr>
                <w:rFonts w:ascii="Times New Roman" w:eastAsia="SimSun" w:hAnsi="Times New Roman" w:cs="Times New Roman" w:hint="eastAsia"/>
                <w:b/>
                <w:bCs/>
                <w:kern w:val="0"/>
                <w:sz w:val="24"/>
                <w:szCs w:val="24"/>
                <w:lang w:eastAsia="zh-CN"/>
              </w:rPr>
              <w:t>4</w:t>
            </w:r>
            <w:r w:rsidR="005D0C26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.</w:t>
            </w:r>
            <w:r w:rsidR="005D0C26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 xml:space="preserve"> </w:t>
            </w:r>
            <w:r w:rsidR="000C3705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Percentage of </w:t>
            </w:r>
            <w:r w:rsidR="000C3705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sodium</w:t>
            </w:r>
            <w:r w:rsidR="000C3705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 xml:space="preserve"> intake from each food</w:t>
            </w:r>
            <w:r w:rsidR="005D0C26" w:rsidRPr="00986993"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 w:rsidR="00B54C1A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in the total diet </w:t>
            </w:r>
            <w:r w:rsidR="005D0C26" w:rsidRPr="00986993">
              <w:rPr>
                <w:rFonts w:ascii="Times New Roman" w:hAnsi="Times New Roman" w:cs="Times New Roman" w:hint="eastAsia"/>
                <w:sz w:val="24"/>
              </w:rPr>
              <w:t>(n</w:t>
            </w:r>
            <w:r w:rsidR="005D0C26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 </w:t>
            </w:r>
            <w:r w:rsidR="005D0C26" w:rsidRPr="00986993">
              <w:rPr>
                <w:rFonts w:ascii="Times New Roman" w:hAnsi="Times New Roman" w:cs="Times New Roman" w:hint="eastAsia"/>
                <w:sz w:val="24"/>
              </w:rPr>
              <w:t>=</w:t>
            </w:r>
            <w:r w:rsidR="00B54C1A"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2221</w:t>
            </w:r>
            <w:r w:rsidR="005D0C26" w:rsidRPr="00986993">
              <w:rPr>
                <w:rFonts w:ascii="Times New Roman" w:hAnsi="Times New Roman" w:cs="Times New Roman" w:hint="eastAsia"/>
                <w:sz w:val="24"/>
              </w:rPr>
              <w:t>)</w:t>
            </w:r>
            <w:r w:rsidR="005D0C26" w:rsidRPr="00986993">
              <w:rPr>
                <w:rFonts w:ascii="Times New Roman" w:eastAsia="SimSun" w:hAnsi="Times New Roman" w:cs="Times New Roman" w:hint="eastAsia"/>
                <w:sz w:val="24"/>
                <w:lang w:eastAsia="zh-CN"/>
              </w:rPr>
              <w:t xml:space="preserve"> </w:t>
            </w:r>
            <w:r w:rsidR="005D0C26" w:rsidRPr="00986993">
              <w:rPr>
                <w:rFonts w:ascii="Times New Roman" w:eastAsia="SimSun" w:hAnsi="Times New Roman" w:cs="Times New Roman" w:hint="eastAsia"/>
                <w:sz w:val="24"/>
                <w:vertAlign w:val="superscript"/>
                <w:lang w:eastAsia="zh-CN"/>
              </w:rPr>
              <w:t>a</w:t>
            </w:r>
            <w:r w:rsidR="005D0C26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.</w:t>
            </w:r>
          </w:p>
        </w:tc>
      </w:tr>
      <w:tr w:rsidR="00B54C1A" w:rsidRPr="00986993" w14:paraId="5CD05168" w14:textId="77777777" w:rsidTr="00371920">
        <w:trPr>
          <w:trHeight w:val="330"/>
          <w:jc w:val="center"/>
        </w:trPr>
        <w:tc>
          <w:tcPr>
            <w:tcW w:w="3643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A074D26" w14:textId="77B6056F" w:rsidR="00B54C1A" w:rsidRPr="00986993" w:rsidRDefault="00B54C1A" w:rsidP="00665800">
            <w:pPr>
              <w:rPr>
                <w:rFonts w:ascii="Times New Roman" w:eastAsia="SimSun" w:hAnsi="Times New Roman" w:cs="Times New Roman"/>
                <w:b/>
                <w:bCs/>
                <w:kern w:val="0"/>
                <w:sz w:val="24"/>
                <w:szCs w:val="24"/>
                <w:lang w:eastAsia="zh-CN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746A90E" w14:textId="496FA159" w:rsidR="00B54C1A" w:rsidRPr="00986993" w:rsidRDefault="00B54C1A" w:rsidP="00665800">
            <w:pPr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Sodium </w:t>
            </w: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intake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 (% / day)</w:t>
            </w:r>
          </w:p>
        </w:tc>
      </w:tr>
      <w:tr w:rsidR="005D0C26" w:rsidRPr="00986993" w14:paraId="6057D996" w14:textId="77777777" w:rsidTr="005D0C26">
        <w:trPr>
          <w:trHeight w:val="365"/>
          <w:jc w:val="center"/>
        </w:trPr>
        <w:tc>
          <w:tcPr>
            <w:tcW w:w="3643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CFDC05" w14:textId="1A316BF6" w:rsidR="005D0C26" w:rsidRPr="00986993" w:rsidRDefault="00B54C1A" w:rsidP="00B54C1A">
            <w:pPr>
              <w:rPr>
                <w:rFonts w:ascii="Century" w:eastAsia="SimSun" w:hAnsi="Century" w:cs="MS PGothic"/>
                <w:kern w:val="0"/>
                <w:szCs w:val="21"/>
                <w:lang w:eastAsia="zh-CN"/>
              </w:rPr>
            </w:pPr>
            <w:r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Food</w:t>
            </w:r>
          </w:p>
        </w:tc>
        <w:tc>
          <w:tcPr>
            <w:tcW w:w="368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389278" w14:textId="77777777" w:rsidR="005D0C26" w:rsidRPr="00986993" w:rsidRDefault="005D0C26" w:rsidP="0066105A">
            <w:pPr>
              <w:jc w:val="center"/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</w:tr>
      <w:tr w:rsidR="00B54C1A" w:rsidRPr="00986993" w14:paraId="1414F011" w14:textId="77777777" w:rsidTr="0072780A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4116" w14:textId="77777777" w:rsidR="00B54C1A" w:rsidRPr="00986993" w:rsidRDefault="00B54C1A" w:rsidP="0066580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4AA8F" w14:textId="6E972802" w:rsidR="00B54C1A" w:rsidRPr="00986993" w:rsidRDefault="00B54C1A" w:rsidP="00665800">
            <w:pPr>
              <w:jc w:val="both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Soy sauce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5C28A" w14:textId="50EA984A" w:rsidR="00B54C1A" w:rsidRPr="00986993" w:rsidRDefault="00827660" w:rsidP="0066105A">
            <w:pPr>
              <w:ind w:rightChars="256" w:right="538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20.4</w:t>
            </w:r>
          </w:p>
        </w:tc>
      </w:tr>
      <w:tr w:rsidR="006946CF" w:rsidRPr="00986993" w14:paraId="5E79A62E" w14:textId="77777777" w:rsidTr="00FB273F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7E0B" w14:textId="77777777" w:rsidR="006946CF" w:rsidRPr="00986993" w:rsidRDefault="006946CF" w:rsidP="0066580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21281" w14:textId="644056DD" w:rsidR="006946CF" w:rsidRPr="00986993" w:rsidRDefault="006946CF" w:rsidP="00665800">
            <w:pPr>
              <w:jc w:val="both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Other seasonings </w:t>
            </w: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b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D1FCB" w14:textId="4C64C51C" w:rsidR="006946CF" w:rsidRPr="00986993" w:rsidRDefault="00827660" w:rsidP="0066105A">
            <w:pPr>
              <w:ind w:rightChars="256" w:right="538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17.4</w:t>
            </w:r>
          </w:p>
        </w:tc>
      </w:tr>
      <w:tr w:rsidR="006946CF" w:rsidRPr="00986993" w14:paraId="35EACBEB" w14:textId="77777777" w:rsidTr="0031253B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92114" w14:textId="77777777" w:rsidR="006946CF" w:rsidRPr="00986993" w:rsidRDefault="006946CF" w:rsidP="0066580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6EB76" w14:textId="60FF6409" w:rsidR="006946CF" w:rsidRPr="00986993" w:rsidRDefault="006946CF" w:rsidP="00665800">
            <w:pPr>
              <w:jc w:val="both"/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</w:pPr>
            <w:r w:rsidRPr="00986993">
              <w:rPr>
                <w:rFonts w:ascii="Times New Roman" w:eastAsia="MS PGothic" w:hAnsi="Times New Roman" w:cs="Times New Roman"/>
                <w:kern w:val="0"/>
                <w:sz w:val="24"/>
                <w:szCs w:val="24"/>
              </w:rPr>
              <w:t>Miso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D79E9" w14:textId="176D04FB" w:rsidR="006946CF" w:rsidRPr="00986993" w:rsidRDefault="00827660" w:rsidP="0066105A">
            <w:pPr>
              <w:ind w:rightChars="256" w:right="538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12.1</w:t>
            </w:r>
          </w:p>
        </w:tc>
      </w:tr>
      <w:tr w:rsidR="006946CF" w:rsidRPr="00986993" w14:paraId="486D07C9" w14:textId="77777777" w:rsidTr="0032103B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DBBE8" w14:textId="77777777" w:rsidR="006946CF" w:rsidRPr="00986993" w:rsidRDefault="006946CF" w:rsidP="0066580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3E7C56" w14:textId="2226A76A" w:rsidR="006946CF" w:rsidRPr="00986993" w:rsidRDefault="006946CF" w:rsidP="00665800">
            <w:pPr>
              <w:jc w:val="both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Table salt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595B6" w14:textId="78B6C9EA" w:rsidR="006946CF" w:rsidRPr="00986993" w:rsidRDefault="00827660" w:rsidP="0066105A">
            <w:pPr>
              <w:ind w:rightChars="256" w:right="538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7.8</w:t>
            </w:r>
          </w:p>
        </w:tc>
      </w:tr>
      <w:tr w:rsidR="006946CF" w:rsidRPr="00986993" w14:paraId="318D893B" w14:textId="77777777" w:rsidTr="0079773A">
        <w:trPr>
          <w:trHeight w:val="365"/>
          <w:jc w:val="center"/>
        </w:trPr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08B5B" w14:textId="77777777" w:rsidR="006946CF" w:rsidRPr="00986993" w:rsidRDefault="006946CF" w:rsidP="00665800">
            <w:pPr>
              <w:rPr>
                <w:rFonts w:ascii="Century" w:eastAsia="MS PGothic" w:hAnsi="Century" w:cs="MS PGothic"/>
                <w:kern w:val="0"/>
                <w:szCs w:val="21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EDF1F" w14:textId="00F5796F" w:rsidR="006946CF" w:rsidRPr="00986993" w:rsidRDefault="006946CF" w:rsidP="00665800">
            <w:pPr>
              <w:jc w:val="both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Bread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7C4C71" w14:textId="28288C90" w:rsidR="006946CF" w:rsidRPr="00986993" w:rsidRDefault="00827660" w:rsidP="0066105A">
            <w:pPr>
              <w:ind w:rightChars="256" w:right="538"/>
              <w:jc w:val="center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4.9</w:t>
            </w:r>
          </w:p>
        </w:tc>
      </w:tr>
      <w:tr w:rsidR="005D0C26" w:rsidRPr="00986993" w14:paraId="3A553D7B" w14:textId="77777777" w:rsidTr="005D0C26">
        <w:trPr>
          <w:trHeight w:val="365"/>
          <w:jc w:val="center"/>
        </w:trPr>
        <w:tc>
          <w:tcPr>
            <w:tcW w:w="24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</w:tcPr>
          <w:p w14:paraId="415212E2" w14:textId="77777777" w:rsidR="005D0C26" w:rsidRPr="00986993" w:rsidRDefault="005D0C26" w:rsidP="00665800">
            <w:pPr>
              <w:rPr>
                <w:rFonts w:ascii="Century" w:eastAsia="SimSun" w:hAnsi="Century" w:cs="MS PGothic"/>
                <w:kern w:val="0"/>
                <w:szCs w:val="21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a</w:t>
            </w:r>
          </w:p>
        </w:tc>
        <w:tc>
          <w:tcPr>
            <w:tcW w:w="7088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4AB4A7D" w14:textId="6E10D13D" w:rsidR="005D0C26" w:rsidRPr="00986993" w:rsidRDefault="00B54C1A" w:rsidP="00665800">
            <w:pPr>
              <w:rPr>
                <w:rFonts w:ascii="Century" w:eastAsia="SimSun" w:hAnsi="Century" w:cs="MS PGothic"/>
                <w:kern w:val="0"/>
                <w:szCs w:val="21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Top five only</w:t>
            </w:r>
            <w:r w:rsidR="005D0C26" w:rsidRPr="00986993">
              <w:rPr>
                <w:rFonts w:ascii="Times New Roman" w:eastAsia="MS PGothic" w:hAnsi="Times New Roman" w:cs="Times New Roman" w:hint="eastAsia"/>
                <w:kern w:val="0"/>
                <w:sz w:val="24"/>
                <w:szCs w:val="24"/>
              </w:rPr>
              <w:t>.</w:t>
            </w:r>
          </w:p>
        </w:tc>
      </w:tr>
      <w:tr w:rsidR="005D0C26" w:rsidRPr="00DC1065" w14:paraId="19ED0385" w14:textId="77777777" w:rsidTr="005D0C26">
        <w:trPr>
          <w:trHeight w:val="365"/>
          <w:jc w:val="center"/>
        </w:trPr>
        <w:tc>
          <w:tcPr>
            <w:tcW w:w="241" w:type="dxa"/>
            <w:tcBorders>
              <w:left w:val="nil"/>
              <w:right w:val="nil"/>
            </w:tcBorders>
            <w:shd w:val="clear" w:color="auto" w:fill="auto"/>
            <w:noWrap/>
          </w:tcPr>
          <w:p w14:paraId="732467A1" w14:textId="77777777" w:rsidR="005D0C26" w:rsidRPr="00986993" w:rsidRDefault="005D0C26" w:rsidP="00665800">
            <w:pPr>
              <w:ind w:left="139" w:hangingChars="58" w:hanging="139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vertAlign w:val="superscript"/>
                <w:lang w:eastAsia="zh-CN"/>
              </w:rPr>
              <w:t>b</w:t>
            </w:r>
          </w:p>
        </w:tc>
        <w:tc>
          <w:tcPr>
            <w:tcW w:w="7088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A8846C" w14:textId="5125668F" w:rsidR="005D0C26" w:rsidRPr="007C7928" w:rsidRDefault="006946CF" w:rsidP="0066105A">
            <w:pPr>
              <w:jc w:val="both"/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</w:pPr>
            <w:r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Such as </w:t>
            </w:r>
            <w:proofErr w:type="spellStart"/>
            <w:r w:rsidR="003B406F" w:rsidRPr="00986993">
              <w:rPr>
                <w:rFonts w:ascii="Times New Roman" w:eastAsia="SimSun" w:hAnsi="Times New Roman" w:cs="Times New Roman"/>
                <w:i/>
                <w:kern w:val="0"/>
                <w:sz w:val="24"/>
                <w:szCs w:val="24"/>
                <w:lang w:eastAsia="zh-CN"/>
              </w:rPr>
              <w:t>mentsuyu</w:t>
            </w:r>
            <w:proofErr w:type="spellEnd"/>
            <w:r w:rsidR="007C7928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 (usually made of soy sauce, sugar, </w:t>
            </w:r>
            <w:r w:rsidR="007C7928" w:rsidRPr="00986993">
              <w:rPr>
                <w:rFonts w:ascii="Times New Roman" w:eastAsia="SimSun" w:hAnsi="Times New Roman" w:cs="Times New Roman"/>
                <w:i/>
                <w:kern w:val="0"/>
                <w:sz w:val="24"/>
                <w:szCs w:val="24"/>
                <w:lang w:eastAsia="zh-CN"/>
              </w:rPr>
              <w:t>mirin</w:t>
            </w:r>
            <w:r w:rsidR="007C7928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 and fish stock)</w:t>
            </w:r>
            <w:r w:rsidR="003B406F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, </w:t>
            </w:r>
            <w:r w:rsidR="007C7928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soup stocks, </w:t>
            </w:r>
            <w:r w:rsidR="003B406F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tomato ketchup, curry roux,</w:t>
            </w:r>
            <w:r w:rsidR="00F75963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 dressings,</w:t>
            </w:r>
            <w:r w:rsidR="003B406F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 </w:t>
            </w:r>
            <w:r w:rsidR="007C7928" w:rsidRPr="00986993">
              <w:rPr>
                <w:rFonts w:ascii="Times New Roman" w:eastAsia="SimSun" w:hAnsi="Times New Roman" w:cs="Times New Roman"/>
                <w:i/>
                <w:kern w:val="0"/>
                <w:sz w:val="24"/>
                <w:szCs w:val="24"/>
                <w:lang w:eastAsia="zh-CN"/>
              </w:rPr>
              <w:t>mirin</w:t>
            </w:r>
            <w:r w:rsidR="007C7928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 </w:t>
            </w:r>
            <w:r w:rsidR="00F75963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(</w:t>
            </w:r>
            <w:r w:rsidR="0066105A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a </w:t>
            </w:r>
            <w:r w:rsidR="007C7928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 xml:space="preserve">mixture of </w:t>
            </w:r>
            <w:r w:rsidR="007C7928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sugar and a </w:t>
            </w:r>
            <w:r w:rsidR="0066105A" w:rsidRPr="00986993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  <w:lang w:eastAsia="zh-CN"/>
              </w:rPr>
              <w:t>14%</w:t>
            </w:r>
            <w:r w:rsidR="007C7928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 alcohol</w:t>
            </w:r>
            <w:r w:rsidR="00F75963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),</w:t>
            </w:r>
            <w:r w:rsidR="003B406F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 xml:space="preserve"> </w:t>
            </w:r>
            <w:r w:rsidR="00F75963" w:rsidRPr="00986993">
              <w:rPr>
                <w:rFonts w:ascii="Times New Roman" w:eastAsia="SimSun" w:hAnsi="Times New Roman" w:cs="Times New Roman"/>
                <w:kern w:val="0"/>
                <w:sz w:val="24"/>
                <w:szCs w:val="24"/>
                <w:lang w:eastAsia="zh-CN"/>
              </w:rPr>
              <w:t>consommé cubes, vinegars, etc.</w:t>
            </w:r>
          </w:p>
        </w:tc>
      </w:tr>
    </w:tbl>
    <w:p w14:paraId="43CCE61D" w14:textId="0456D0C7" w:rsidR="00150E5C" w:rsidRPr="007C7928" w:rsidRDefault="00150E5C" w:rsidP="002A0B85">
      <w:pPr>
        <w:rPr>
          <w:rFonts w:ascii="Times New Roman" w:eastAsia="SimSun" w:hAnsi="Times New Roman" w:cs="Times New Roman"/>
          <w:sz w:val="24"/>
          <w:lang w:eastAsia="zh-CN"/>
        </w:rPr>
      </w:pPr>
    </w:p>
    <w:sectPr w:rsidR="00150E5C" w:rsidRPr="007C7928" w:rsidSect="000151BB">
      <w:pgSz w:w="11906" w:h="16838"/>
      <w:pgMar w:top="1389" w:right="1701" w:bottom="1701" w:left="1701" w:header="851" w:footer="992" w:gutter="0"/>
      <w:cols w:space="425"/>
      <w:docGrid w:linePitch="657" w:charSpace="5374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C86F60" w14:textId="77777777" w:rsidR="00931ECB" w:rsidRDefault="00931ECB" w:rsidP="00FD2839">
      <w:r>
        <w:separator/>
      </w:r>
    </w:p>
  </w:endnote>
  <w:endnote w:type="continuationSeparator" w:id="0">
    <w:p w14:paraId="3E6CE67E" w14:textId="77777777" w:rsidR="00931ECB" w:rsidRDefault="00931ECB" w:rsidP="00FD28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A21F48" w14:textId="77777777" w:rsidR="00931ECB" w:rsidRDefault="00931ECB" w:rsidP="00FD2839">
      <w:r>
        <w:separator/>
      </w:r>
    </w:p>
  </w:footnote>
  <w:footnote w:type="continuationSeparator" w:id="0">
    <w:p w14:paraId="383087E2" w14:textId="77777777" w:rsidR="00931ECB" w:rsidRDefault="00931ECB" w:rsidP="00FD28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FCB641" w14:textId="77777777" w:rsidR="00241093" w:rsidRPr="000151BB" w:rsidRDefault="00241093" w:rsidP="00BE162A">
    <w:pPr>
      <w:pStyle w:val="Header"/>
      <w:jc w:val="right"/>
      <w:rPr>
        <w:rFonts w:ascii="Times New Roman" w:eastAsia="SimSun" w:hAnsi="Times New Roman" w:cs="Times New Roman"/>
        <w:lang w:eastAsia="zh-CN"/>
      </w:rPr>
    </w:pPr>
    <w:r w:rsidRPr="00BE162A">
      <w:rPr>
        <w:rFonts w:ascii="Times New Roman" w:eastAsia="SimSun" w:hAnsi="Times New Roman" w:cs="Times New Roman"/>
        <w:i/>
        <w:lang w:eastAsia="zh-CN"/>
      </w:rPr>
      <w:t xml:space="preserve">Page </w:t>
    </w:r>
    <w:sdt>
      <w:sdtPr>
        <w:rPr>
          <w:rFonts w:ascii="Times New Roman" w:hAnsi="Times New Roman" w:cs="Times New Roman"/>
          <w:i/>
        </w:rPr>
        <w:id w:val="1792632714"/>
        <w:docPartObj>
          <w:docPartGallery w:val="Page Numbers (Top of Page)"/>
          <w:docPartUnique/>
        </w:docPartObj>
      </w:sdtPr>
      <w:sdtEndPr>
        <w:rPr>
          <w:i w:val="0"/>
        </w:rPr>
      </w:sdtEndPr>
      <w:sdtContent>
        <w:r w:rsidRPr="00BE162A">
          <w:rPr>
            <w:rFonts w:ascii="Times New Roman" w:hAnsi="Times New Roman" w:cs="Times New Roman"/>
            <w:i/>
          </w:rPr>
          <w:fldChar w:fldCharType="begin"/>
        </w:r>
        <w:r w:rsidRPr="00BE162A">
          <w:rPr>
            <w:rFonts w:ascii="Times New Roman" w:hAnsi="Times New Roman" w:cs="Times New Roman"/>
            <w:i/>
          </w:rPr>
          <w:instrText>PAGE   \* MERGEFORMAT</w:instrText>
        </w:r>
        <w:r w:rsidRPr="00BE162A">
          <w:rPr>
            <w:rFonts w:ascii="Times New Roman" w:hAnsi="Times New Roman" w:cs="Times New Roman"/>
            <w:i/>
          </w:rPr>
          <w:fldChar w:fldCharType="separate"/>
        </w:r>
        <w:r w:rsidR="00D85005" w:rsidRPr="00D85005">
          <w:rPr>
            <w:rFonts w:ascii="Times New Roman" w:hAnsi="Times New Roman" w:cs="Times New Roman"/>
            <w:i/>
            <w:noProof/>
            <w:lang w:val="en-GB"/>
          </w:rPr>
          <w:t>1</w:t>
        </w:r>
        <w:r w:rsidRPr="00BE162A">
          <w:rPr>
            <w:rFonts w:ascii="Times New Roman" w:hAnsi="Times New Roman" w:cs="Times New Roman"/>
            <w:i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840"/>
  <w:drawingGridHorizontalSpacing w:val="236"/>
  <w:drawingGridVerticalSpacing w:val="657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wNjUxMLMwNzdS0lEKTi0uzszPAykwrAUA+K2AL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uro J Nutrition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wtr000s8sxvekefxxhv5pvrs5r5ta2vws2a&quot;&gt;JDI&amp;amp;NRF&lt;record-ids&gt;&lt;item&gt;1&lt;/item&gt;&lt;item&gt;2&lt;/item&gt;&lt;item&gt;3&lt;/item&gt;&lt;item&gt;5&lt;/item&gt;&lt;item&gt;29&lt;/item&gt;&lt;item&gt;47&lt;/item&gt;&lt;item&gt;48&lt;/item&gt;&lt;item&gt;52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/record-ids&gt;&lt;/item&gt;&lt;/Libraries&gt;"/>
    <w:docVar w:name="Total_Editing_Time" w:val="39"/>
  </w:docVars>
  <w:rsids>
    <w:rsidRoot w:val="00737551"/>
    <w:rsid w:val="0000012E"/>
    <w:rsid w:val="00003CC7"/>
    <w:rsid w:val="00006B6C"/>
    <w:rsid w:val="00013F24"/>
    <w:rsid w:val="000151BB"/>
    <w:rsid w:val="00016E1B"/>
    <w:rsid w:val="0002440A"/>
    <w:rsid w:val="00036152"/>
    <w:rsid w:val="00041333"/>
    <w:rsid w:val="00045DA8"/>
    <w:rsid w:val="00051CBB"/>
    <w:rsid w:val="00054BD3"/>
    <w:rsid w:val="000602A5"/>
    <w:rsid w:val="00064E8D"/>
    <w:rsid w:val="00065049"/>
    <w:rsid w:val="000655A0"/>
    <w:rsid w:val="00066541"/>
    <w:rsid w:val="00067AB0"/>
    <w:rsid w:val="00072619"/>
    <w:rsid w:val="00072A31"/>
    <w:rsid w:val="00076AC4"/>
    <w:rsid w:val="00077365"/>
    <w:rsid w:val="00080141"/>
    <w:rsid w:val="00084890"/>
    <w:rsid w:val="00087C1B"/>
    <w:rsid w:val="00092ABA"/>
    <w:rsid w:val="000A05A2"/>
    <w:rsid w:val="000A3739"/>
    <w:rsid w:val="000A5DA0"/>
    <w:rsid w:val="000C1D6E"/>
    <w:rsid w:val="000C23B3"/>
    <w:rsid w:val="000C3705"/>
    <w:rsid w:val="000C6DF4"/>
    <w:rsid w:val="000D136D"/>
    <w:rsid w:val="000D2FD7"/>
    <w:rsid w:val="000E1262"/>
    <w:rsid w:val="000E2731"/>
    <w:rsid w:val="000F1F79"/>
    <w:rsid w:val="000F4410"/>
    <w:rsid w:val="0010328C"/>
    <w:rsid w:val="001032CA"/>
    <w:rsid w:val="00106032"/>
    <w:rsid w:val="00107363"/>
    <w:rsid w:val="00111F3D"/>
    <w:rsid w:val="00115ED8"/>
    <w:rsid w:val="001217DE"/>
    <w:rsid w:val="00121DC2"/>
    <w:rsid w:val="0012679E"/>
    <w:rsid w:val="00126983"/>
    <w:rsid w:val="00131D69"/>
    <w:rsid w:val="0013229F"/>
    <w:rsid w:val="00133ADC"/>
    <w:rsid w:val="00136516"/>
    <w:rsid w:val="001407F3"/>
    <w:rsid w:val="00142423"/>
    <w:rsid w:val="00146397"/>
    <w:rsid w:val="00147DA4"/>
    <w:rsid w:val="00150E5C"/>
    <w:rsid w:val="00152671"/>
    <w:rsid w:val="0015476D"/>
    <w:rsid w:val="001563BA"/>
    <w:rsid w:val="001669F3"/>
    <w:rsid w:val="00170A9F"/>
    <w:rsid w:val="00174137"/>
    <w:rsid w:val="0017570F"/>
    <w:rsid w:val="001769CF"/>
    <w:rsid w:val="00184293"/>
    <w:rsid w:val="00192383"/>
    <w:rsid w:val="001923F5"/>
    <w:rsid w:val="0019265D"/>
    <w:rsid w:val="0019713D"/>
    <w:rsid w:val="001A1D24"/>
    <w:rsid w:val="001A2850"/>
    <w:rsid w:val="001A516E"/>
    <w:rsid w:val="001A5315"/>
    <w:rsid w:val="001A7382"/>
    <w:rsid w:val="001B03CE"/>
    <w:rsid w:val="001B0708"/>
    <w:rsid w:val="001B291E"/>
    <w:rsid w:val="001C4992"/>
    <w:rsid w:val="001C5305"/>
    <w:rsid w:val="001D41EB"/>
    <w:rsid w:val="001D442E"/>
    <w:rsid w:val="001D705C"/>
    <w:rsid w:val="001E3E08"/>
    <w:rsid w:val="001E4F33"/>
    <w:rsid w:val="001E539C"/>
    <w:rsid w:val="001E6EA6"/>
    <w:rsid w:val="001E7880"/>
    <w:rsid w:val="001E7E9B"/>
    <w:rsid w:val="001F311F"/>
    <w:rsid w:val="001F4E1E"/>
    <w:rsid w:val="001F5D81"/>
    <w:rsid w:val="001F5FCB"/>
    <w:rsid w:val="001F6A8F"/>
    <w:rsid w:val="002001F7"/>
    <w:rsid w:val="00201FAA"/>
    <w:rsid w:val="00203BB1"/>
    <w:rsid w:val="002128B9"/>
    <w:rsid w:val="002217AA"/>
    <w:rsid w:val="0022700B"/>
    <w:rsid w:val="002335B3"/>
    <w:rsid w:val="00234A1A"/>
    <w:rsid w:val="002373BE"/>
    <w:rsid w:val="00241093"/>
    <w:rsid w:val="00241376"/>
    <w:rsid w:val="00241E2B"/>
    <w:rsid w:val="00241FB1"/>
    <w:rsid w:val="00247992"/>
    <w:rsid w:val="0025686D"/>
    <w:rsid w:val="002572BD"/>
    <w:rsid w:val="00257DEE"/>
    <w:rsid w:val="0026125B"/>
    <w:rsid w:val="00264E3A"/>
    <w:rsid w:val="00266A9F"/>
    <w:rsid w:val="00274FFD"/>
    <w:rsid w:val="00284C8A"/>
    <w:rsid w:val="00285F19"/>
    <w:rsid w:val="00287048"/>
    <w:rsid w:val="00294952"/>
    <w:rsid w:val="002A0B85"/>
    <w:rsid w:val="002A31C4"/>
    <w:rsid w:val="002A4559"/>
    <w:rsid w:val="002A7433"/>
    <w:rsid w:val="002B1F4A"/>
    <w:rsid w:val="002C4A17"/>
    <w:rsid w:val="002D2743"/>
    <w:rsid w:val="002D3EE2"/>
    <w:rsid w:val="002F21EF"/>
    <w:rsid w:val="002F2A02"/>
    <w:rsid w:val="002F36F5"/>
    <w:rsid w:val="002F5AB8"/>
    <w:rsid w:val="002F65AC"/>
    <w:rsid w:val="002F71A2"/>
    <w:rsid w:val="002F7C50"/>
    <w:rsid w:val="00312548"/>
    <w:rsid w:val="00312F92"/>
    <w:rsid w:val="0031308C"/>
    <w:rsid w:val="00314464"/>
    <w:rsid w:val="0031448A"/>
    <w:rsid w:val="003309DA"/>
    <w:rsid w:val="00332267"/>
    <w:rsid w:val="00334A2C"/>
    <w:rsid w:val="003363CF"/>
    <w:rsid w:val="00336C78"/>
    <w:rsid w:val="00340AE9"/>
    <w:rsid w:val="00341AEA"/>
    <w:rsid w:val="00343C4D"/>
    <w:rsid w:val="003508FC"/>
    <w:rsid w:val="00350BCC"/>
    <w:rsid w:val="00350EC3"/>
    <w:rsid w:val="0035157E"/>
    <w:rsid w:val="00354B7E"/>
    <w:rsid w:val="00355D11"/>
    <w:rsid w:val="003578FD"/>
    <w:rsid w:val="003603D2"/>
    <w:rsid w:val="003605D0"/>
    <w:rsid w:val="00360B71"/>
    <w:rsid w:val="0036581B"/>
    <w:rsid w:val="00365BC2"/>
    <w:rsid w:val="0037139D"/>
    <w:rsid w:val="003762E7"/>
    <w:rsid w:val="003762F2"/>
    <w:rsid w:val="00383BA8"/>
    <w:rsid w:val="0038690A"/>
    <w:rsid w:val="003873B9"/>
    <w:rsid w:val="003874C4"/>
    <w:rsid w:val="00394A33"/>
    <w:rsid w:val="003A03B4"/>
    <w:rsid w:val="003A2E64"/>
    <w:rsid w:val="003A3540"/>
    <w:rsid w:val="003A3872"/>
    <w:rsid w:val="003A3B5A"/>
    <w:rsid w:val="003A5349"/>
    <w:rsid w:val="003B406F"/>
    <w:rsid w:val="003B49A1"/>
    <w:rsid w:val="003B4EA8"/>
    <w:rsid w:val="003B6C5F"/>
    <w:rsid w:val="003B71AD"/>
    <w:rsid w:val="003C2DBF"/>
    <w:rsid w:val="003C31EE"/>
    <w:rsid w:val="003D0384"/>
    <w:rsid w:val="003D2B38"/>
    <w:rsid w:val="003D3A9A"/>
    <w:rsid w:val="003D3D54"/>
    <w:rsid w:val="003D4304"/>
    <w:rsid w:val="003E1A3F"/>
    <w:rsid w:val="003E3BC9"/>
    <w:rsid w:val="003E3BF6"/>
    <w:rsid w:val="003E73C6"/>
    <w:rsid w:val="003F4748"/>
    <w:rsid w:val="0040018C"/>
    <w:rsid w:val="00401806"/>
    <w:rsid w:val="004034EC"/>
    <w:rsid w:val="00404972"/>
    <w:rsid w:val="004059B4"/>
    <w:rsid w:val="00411E8D"/>
    <w:rsid w:val="00414CA4"/>
    <w:rsid w:val="00415641"/>
    <w:rsid w:val="00420EB0"/>
    <w:rsid w:val="004223E0"/>
    <w:rsid w:val="00423F0B"/>
    <w:rsid w:val="00426A50"/>
    <w:rsid w:val="0042721F"/>
    <w:rsid w:val="00433C81"/>
    <w:rsid w:val="00434769"/>
    <w:rsid w:val="004355CB"/>
    <w:rsid w:val="004419FB"/>
    <w:rsid w:val="00442F64"/>
    <w:rsid w:val="00444C30"/>
    <w:rsid w:val="00445E37"/>
    <w:rsid w:val="004479E4"/>
    <w:rsid w:val="00450395"/>
    <w:rsid w:val="00450EC2"/>
    <w:rsid w:val="004516A2"/>
    <w:rsid w:val="0045174E"/>
    <w:rsid w:val="0045640E"/>
    <w:rsid w:val="00457D07"/>
    <w:rsid w:val="0046253E"/>
    <w:rsid w:val="00464366"/>
    <w:rsid w:val="00467379"/>
    <w:rsid w:val="0047022A"/>
    <w:rsid w:val="00470F55"/>
    <w:rsid w:val="00472B42"/>
    <w:rsid w:val="00474711"/>
    <w:rsid w:val="00481C32"/>
    <w:rsid w:val="00483C13"/>
    <w:rsid w:val="00484443"/>
    <w:rsid w:val="00484761"/>
    <w:rsid w:val="0049041A"/>
    <w:rsid w:val="00491382"/>
    <w:rsid w:val="004917BB"/>
    <w:rsid w:val="00494704"/>
    <w:rsid w:val="00495FDA"/>
    <w:rsid w:val="00497C14"/>
    <w:rsid w:val="004A6B7E"/>
    <w:rsid w:val="004B0765"/>
    <w:rsid w:val="004B3407"/>
    <w:rsid w:val="004B63B1"/>
    <w:rsid w:val="004C014D"/>
    <w:rsid w:val="004C1017"/>
    <w:rsid w:val="004C1181"/>
    <w:rsid w:val="004C2E60"/>
    <w:rsid w:val="004C7290"/>
    <w:rsid w:val="004D3566"/>
    <w:rsid w:val="004D43A0"/>
    <w:rsid w:val="004D7C09"/>
    <w:rsid w:val="004E2EDC"/>
    <w:rsid w:val="004E5BC2"/>
    <w:rsid w:val="004E6195"/>
    <w:rsid w:val="004F0C76"/>
    <w:rsid w:val="004F1B3A"/>
    <w:rsid w:val="004F2E19"/>
    <w:rsid w:val="004F6AAC"/>
    <w:rsid w:val="005018A8"/>
    <w:rsid w:val="00502383"/>
    <w:rsid w:val="00504E9C"/>
    <w:rsid w:val="00506473"/>
    <w:rsid w:val="005068BA"/>
    <w:rsid w:val="0051099B"/>
    <w:rsid w:val="005176A4"/>
    <w:rsid w:val="00523DDC"/>
    <w:rsid w:val="005242AC"/>
    <w:rsid w:val="00524D1B"/>
    <w:rsid w:val="005266D7"/>
    <w:rsid w:val="00526DEF"/>
    <w:rsid w:val="00531EFB"/>
    <w:rsid w:val="005404F0"/>
    <w:rsid w:val="005408AA"/>
    <w:rsid w:val="0054139A"/>
    <w:rsid w:val="00543A65"/>
    <w:rsid w:val="005457DC"/>
    <w:rsid w:val="0054645C"/>
    <w:rsid w:val="00550962"/>
    <w:rsid w:val="005514A9"/>
    <w:rsid w:val="0055456B"/>
    <w:rsid w:val="00555F39"/>
    <w:rsid w:val="0055647F"/>
    <w:rsid w:val="00560C4D"/>
    <w:rsid w:val="00561DCE"/>
    <w:rsid w:val="00564573"/>
    <w:rsid w:val="00570E3B"/>
    <w:rsid w:val="00573C38"/>
    <w:rsid w:val="005777F2"/>
    <w:rsid w:val="00581173"/>
    <w:rsid w:val="00581200"/>
    <w:rsid w:val="0058177E"/>
    <w:rsid w:val="005835D8"/>
    <w:rsid w:val="00584DBC"/>
    <w:rsid w:val="00586E0D"/>
    <w:rsid w:val="00594E65"/>
    <w:rsid w:val="005A3F9A"/>
    <w:rsid w:val="005A79D7"/>
    <w:rsid w:val="005B1273"/>
    <w:rsid w:val="005B46B0"/>
    <w:rsid w:val="005D0C26"/>
    <w:rsid w:val="005D5825"/>
    <w:rsid w:val="005D6CD1"/>
    <w:rsid w:val="005E2943"/>
    <w:rsid w:val="005E35EF"/>
    <w:rsid w:val="005E4195"/>
    <w:rsid w:val="005F173A"/>
    <w:rsid w:val="005F4715"/>
    <w:rsid w:val="005F5550"/>
    <w:rsid w:val="0060001F"/>
    <w:rsid w:val="00600048"/>
    <w:rsid w:val="00600CCD"/>
    <w:rsid w:val="00601BF1"/>
    <w:rsid w:val="00602EF4"/>
    <w:rsid w:val="00604C31"/>
    <w:rsid w:val="006120EB"/>
    <w:rsid w:val="00615465"/>
    <w:rsid w:val="00622BC7"/>
    <w:rsid w:val="00624379"/>
    <w:rsid w:val="006252C5"/>
    <w:rsid w:val="0063311F"/>
    <w:rsid w:val="00636067"/>
    <w:rsid w:val="006539B5"/>
    <w:rsid w:val="0066105A"/>
    <w:rsid w:val="00662B3C"/>
    <w:rsid w:val="006639CE"/>
    <w:rsid w:val="00673AEF"/>
    <w:rsid w:val="00676AC8"/>
    <w:rsid w:val="00686D67"/>
    <w:rsid w:val="00690313"/>
    <w:rsid w:val="00690431"/>
    <w:rsid w:val="00690F18"/>
    <w:rsid w:val="00692091"/>
    <w:rsid w:val="006928EF"/>
    <w:rsid w:val="00693BE8"/>
    <w:rsid w:val="00693FE5"/>
    <w:rsid w:val="006946CF"/>
    <w:rsid w:val="00694C19"/>
    <w:rsid w:val="00696441"/>
    <w:rsid w:val="00696D43"/>
    <w:rsid w:val="006A0638"/>
    <w:rsid w:val="006A4503"/>
    <w:rsid w:val="006A601A"/>
    <w:rsid w:val="006A6458"/>
    <w:rsid w:val="006A6B89"/>
    <w:rsid w:val="006A7424"/>
    <w:rsid w:val="006B1CD9"/>
    <w:rsid w:val="006B3F1F"/>
    <w:rsid w:val="006C1A7D"/>
    <w:rsid w:val="006C1C93"/>
    <w:rsid w:val="006C3D65"/>
    <w:rsid w:val="006D7857"/>
    <w:rsid w:val="006D7D6A"/>
    <w:rsid w:val="006E24CB"/>
    <w:rsid w:val="006F14EE"/>
    <w:rsid w:val="006F3AF9"/>
    <w:rsid w:val="006F470F"/>
    <w:rsid w:val="007014F3"/>
    <w:rsid w:val="0070157F"/>
    <w:rsid w:val="00702F59"/>
    <w:rsid w:val="007060F8"/>
    <w:rsid w:val="00706F29"/>
    <w:rsid w:val="00707C64"/>
    <w:rsid w:val="00710A6A"/>
    <w:rsid w:val="00712541"/>
    <w:rsid w:val="00712FA3"/>
    <w:rsid w:val="00715B42"/>
    <w:rsid w:val="00716476"/>
    <w:rsid w:val="007174B0"/>
    <w:rsid w:val="0072641B"/>
    <w:rsid w:val="00727289"/>
    <w:rsid w:val="00731D8B"/>
    <w:rsid w:val="00737334"/>
    <w:rsid w:val="00737551"/>
    <w:rsid w:val="00746E92"/>
    <w:rsid w:val="00747BBA"/>
    <w:rsid w:val="0075167B"/>
    <w:rsid w:val="00751B0D"/>
    <w:rsid w:val="007527D2"/>
    <w:rsid w:val="00755523"/>
    <w:rsid w:val="007570B7"/>
    <w:rsid w:val="007631D2"/>
    <w:rsid w:val="00765766"/>
    <w:rsid w:val="00766816"/>
    <w:rsid w:val="00770453"/>
    <w:rsid w:val="0077683F"/>
    <w:rsid w:val="0078167F"/>
    <w:rsid w:val="00782D53"/>
    <w:rsid w:val="007840FB"/>
    <w:rsid w:val="00784968"/>
    <w:rsid w:val="00785D33"/>
    <w:rsid w:val="00787DF1"/>
    <w:rsid w:val="00792E5C"/>
    <w:rsid w:val="007A3457"/>
    <w:rsid w:val="007A3EEB"/>
    <w:rsid w:val="007A4805"/>
    <w:rsid w:val="007A74E9"/>
    <w:rsid w:val="007B033C"/>
    <w:rsid w:val="007B548A"/>
    <w:rsid w:val="007B6F3E"/>
    <w:rsid w:val="007B7CF9"/>
    <w:rsid w:val="007C3028"/>
    <w:rsid w:val="007C7928"/>
    <w:rsid w:val="007D1941"/>
    <w:rsid w:val="007D7C51"/>
    <w:rsid w:val="007E5DB2"/>
    <w:rsid w:val="007F2D47"/>
    <w:rsid w:val="007F4F48"/>
    <w:rsid w:val="00801100"/>
    <w:rsid w:val="00811F8E"/>
    <w:rsid w:val="00812AEB"/>
    <w:rsid w:val="00817F9E"/>
    <w:rsid w:val="00821731"/>
    <w:rsid w:val="00821CA7"/>
    <w:rsid w:val="00821EA5"/>
    <w:rsid w:val="00827660"/>
    <w:rsid w:val="00827D32"/>
    <w:rsid w:val="008307A6"/>
    <w:rsid w:val="0083194B"/>
    <w:rsid w:val="008376E4"/>
    <w:rsid w:val="0084194E"/>
    <w:rsid w:val="00841D1A"/>
    <w:rsid w:val="00843575"/>
    <w:rsid w:val="00843E83"/>
    <w:rsid w:val="0084537F"/>
    <w:rsid w:val="00847C94"/>
    <w:rsid w:val="00854178"/>
    <w:rsid w:val="0085431F"/>
    <w:rsid w:val="008613B9"/>
    <w:rsid w:val="00862787"/>
    <w:rsid w:val="00873B89"/>
    <w:rsid w:val="008755C8"/>
    <w:rsid w:val="00876DC8"/>
    <w:rsid w:val="008826C5"/>
    <w:rsid w:val="00887B5A"/>
    <w:rsid w:val="008908CC"/>
    <w:rsid w:val="00893611"/>
    <w:rsid w:val="008949FA"/>
    <w:rsid w:val="008A4A0A"/>
    <w:rsid w:val="008A57EB"/>
    <w:rsid w:val="008A5988"/>
    <w:rsid w:val="008A5DFD"/>
    <w:rsid w:val="008B1CB5"/>
    <w:rsid w:val="008B2978"/>
    <w:rsid w:val="008B6A9E"/>
    <w:rsid w:val="008B6F89"/>
    <w:rsid w:val="008C1AD8"/>
    <w:rsid w:val="008C6A10"/>
    <w:rsid w:val="008C7791"/>
    <w:rsid w:val="008D0DA6"/>
    <w:rsid w:val="008D6197"/>
    <w:rsid w:val="008D6CA6"/>
    <w:rsid w:val="008E0720"/>
    <w:rsid w:val="008E4DC0"/>
    <w:rsid w:val="008F1197"/>
    <w:rsid w:val="008F28AB"/>
    <w:rsid w:val="008F2B7D"/>
    <w:rsid w:val="008F4EFA"/>
    <w:rsid w:val="00902A82"/>
    <w:rsid w:val="00902CF8"/>
    <w:rsid w:val="00905796"/>
    <w:rsid w:val="009074D1"/>
    <w:rsid w:val="0091010C"/>
    <w:rsid w:val="00913433"/>
    <w:rsid w:val="00916484"/>
    <w:rsid w:val="009177E5"/>
    <w:rsid w:val="00921FC3"/>
    <w:rsid w:val="00922DDD"/>
    <w:rsid w:val="00926931"/>
    <w:rsid w:val="0092766B"/>
    <w:rsid w:val="00931ECB"/>
    <w:rsid w:val="009341C4"/>
    <w:rsid w:val="009343BB"/>
    <w:rsid w:val="0093529B"/>
    <w:rsid w:val="00937080"/>
    <w:rsid w:val="00940BCA"/>
    <w:rsid w:val="00940FCC"/>
    <w:rsid w:val="00942883"/>
    <w:rsid w:val="00947D75"/>
    <w:rsid w:val="00950C11"/>
    <w:rsid w:val="00953615"/>
    <w:rsid w:val="009568C8"/>
    <w:rsid w:val="00957852"/>
    <w:rsid w:val="009619B8"/>
    <w:rsid w:val="00962160"/>
    <w:rsid w:val="00962601"/>
    <w:rsid w:val="00962B23"/>
    <w:rsid w:val="00965866"/>
    <w:rsid w:val="00965FDE"/>
    <w:rsid w:val="00970092"/>
    <w:rsid w:val="0097165D"/>
    <w:rsid w:val="00974B62"/>
    <w:rsid w:val="00976667"/>
    <w:rsid w:val="009769F7"/>
    <w:rsid w:val="009775C3"/>
    <w:rsid w:val="00981322"/>
    <w:rsid w:val="00986993"/>
    <w:rsid w:val="00987CBB"/>
    <w:rsid w:val="0099204E"/>
    <w:rsid w:val="00993D78"/>
    <w:rsid w:val="00994AF8"/>
    <w:rsid w:val="009C09D2"/>
    <w:rsid w:val="009C17BD"/>
    <w:rsid w:val="009C1A81"/>
    <w:rsid w:val="009C5227"/>
    <w:rsid w:val="009D31BA"/>
    <w:rsid w:val="009D522C"/>
    <w:rsid w:val="009D55D1"/>
    <w:rsid w:val="009E0B1F"/>
    <w:rsid w:val="009E2967"/>
    <w:rsid w:val="009F059B"/>
    <w:rsid w:val="009F13DC"/>
    <w:rsid w:val="009F184E"/>
    <w:rsid w:val="009F471B"/>
    <w:rsid w:val="009F49CE"/>
    <w:rsid w:val="009F5B68"/>
    <w:rsid w:val="00A029D8"/>
    <w:rsid w:val="00A11384"/>
    <w:rsid w:val="00A15D82"/>
    <w:rsid w:val="00A16AC6"/>
    <w:rsid w:val="00A23803"/>
    <w:rsid w:val="00A25478"/>
    <w:rsid w:val="00A31059"/>
    <w:rsid w:val="00A31EB8"/>
    <w:rsid w:val="00A32E59"/>
    <w:rsid w:val="00A339C1"/>
    <w:rsid w:val="00A572DD"/>
    <w:rsid w:val="00A604BE"/>
    <w:rsid w:val="00A612A0"/>
    <w:rsid w:val="00A64751"/>
    <w:rsid w:val="00A74AB4"/>
    <w:rsid w:val="00A74BA8"/>
    <w:rsid w:val="00A802D5"/>
    <w:rsid w:val="00A81410"/>
    <w:rsid w:val="00A8294A"/>
    <w:rsid w:val="00A82C64"/>
    <w:rsid w:val="00A8722C"/>
    <w:rsid w:val="00A918B7"/>
    <w:rsid w:val="00A97A69"/>
    <w:rsid w:val="00AA27E7"/>
    <w:rsid w:val="00AA7FB8"/>
    <w:rsid w:val="00AB160D"/>
    <w:rsid w:val="00AB191A"/>
    <w:rsid w:val="00AB4D5B"/>
    <w:rsid w:val="00AB589F"/>
    <w:rsid w:val="00AC23B9"/>
    <w:rsid w:val="00AC24DD"/>
    <w:rsid w:val="00AC25FA"/>
    <w:rsid w:val="00AC6823"/>
    <w:rsid w:val="00AC6C47"/>
    <w:rsid w:val="00AD2C08"/>
    <w:rsid w:val="00AD5592"/>
    <w:rsid w:val="00AD77CF"/>
    <w:rsid w:val="00AE0B6E"/>
    <w:rsid w:val="00AE688A"/>
    <w:rsid w:val="00AE7C29"/>
    <w:rsid w:val="00AF05C8"/>
    <w:rsid w:val="00AF49B4"/>
    <w:rsid w:val="00AF5F83"/>
    <w:rsid w:val="00AF78AB"/>
    <w:rsid w:val="00B01457"/>
    <w:rsid w:val="00B03CA0"/>
    <w:rsid w:val="00B06DA3"/>
    <w:rsid w:val="00B15F84"/>
    <w:rsid w:val="00B1709A"/>
    <w:rsid w:val="00B21032"/>
    <w:rsid w:val="00B2421A"/>
    <w:rsid w:val="00B242F7"/>
    <w:rsid w:val="00B304D9"/>
    <w:rsid w:val="00B43511"/>
    <w:rsid w:val="00B54C1A"/>
    <w:rsid w:val="00B54C5A"/>
    <w:rsid w:val="00B55E2F"/>
    <w:rsid w:val="00B57797"/>
    <w:rsid w:val="00B62F10"/>
    <w:rsid w:val="00B650EE"/>
    <w:rsid w:val="00B6517A"/>
    <w:rsid w:val="00B7135C"/>
    <w:rsid w:val="00B71E0E"/>
    <w:rsid w:val="00B766C1"/>
    <w:rsid w:val="00B83E48"/>
    <w:rsid w:val="00B84FD7"/>
    <w:rsid w:val="00B8528D"/>
    <w:rsid w:val="00B85307"/>
    <w:rsid w:val="00B902A6"/>
    <w:rsid w:val="00B94CF8"/>
    <w:rsid w:val="00B957C6"/>
    <w:rsid w:val="00B96026"/>
    <w:rsid w:val="00B96B55"/>
    <w:rsid w:val="00BA4588"/>
    <w:rsid w:val="00BB221C"/>
    <w:rsid w:val="00BB2E57"/>
    <w:rsid w:val="00BB3B8A"/>
    <w:rsid w:val="00BB3E9C"/>
    <w:rsid w:val="00BB4D18"/>
    <w:rsid w:val="00BC1B7D"/>
    <w:rsid w:val="00BC2B3A"/>
    <w:rsid w:val="00BC4D9F"/>
    <w:rsid w:val="00BD28BB"/>
    <w:rsid w:val="00BD2AA4"/>
    <w:rsid w:val="00BD3DED"/>
    <w:rsid w:val="00BD506B"/>
    <w:rsid w:val="00BD5234"/>
    <w:rsid w:val="00BE162A"/>
    <w:rsid w:val="00BE3587"/>
    <w:rsid w:val="00BE3E81"/>
    <w:rsid w:val="00BE581E"/>
    <w:rsid w:val="00BF2265"/>
    <w:rsid w:val="00BF2C0F"/>
    <w:rsid w:val="00C0060F"/>
    <w:rsid w:val="00C06F35"/>
    <w:rsid w:val="00C1013E"/>
    <w:rsid w:val="00C11AB0"/>
    <w:rsid w:val="00C13663"/>
    <w:rsid w:val="00C16571"/>
    <w:rsid w:val="00C20B11"/>
    <w:rsid w:val="00C20C1A"/>
    <w:rsid w:val="00C31A7E"/>
    <w:rsid w:val="00C33019"/>
    <w:rsid w:val="00C4451A"/>
    <w:rsid w:val="00C45FA3"/>
    <w:rsid w:val="00C50EE0"/>
    <w:rsid w:val="00C51E85"/>
    <w:rsid w:val="00C53305"/>
    <w:rsid w:val="00C56637"/>
    <w:rsid w:val="00C6108E"/>
    <w:rsid w:val="00C62040"/>
    <w:rsid w:val="00C639B8"/>
    <w:rsid w:val="00C63CFB"/>
    <w:rsid w:val="00C646AA"/>
    <w:rsid w:val="00C65B76"/>
    <w:rsid w:val="00C724BB"/>
    <w:rsid w:val="00C8191E"/>
    <w:rsid w:val="00C8265B"/>
    <w:rsid w:val="00C83B1C"/>
    <w:rsid w:val="00C855F5"/>
    <w:rsid w:val="00CA445C"/>
    <w:rsid w:val="00CA4B7A"/>
    <w:rsid w:val="00CA5113"/>
    <w:rsid w:val="00CA5ADB"/>
    <w:rsid w:val="00CB6E08"/>
    <w:rsid w:val="00CC008A"/>
    <w:rsid w:val="00CC17B3"/>
    <w:rsid w:val="00CC21F4"/>
    <w:rsid w:val="00CC481B"/>
    <w:rsid w:val="00CC5063"/>
    <w:rsid w:val="00CC5F68"/>
    <w:rsid w:val="00CC775B"/>
    <w:rsid w:val="00CD00E1"/>
    <w:rsid w:val="00CD3D00"/>
    <w:rsid w:val="00CD4EC5"/>
    <w:rsid w:val="00CD5F3D"/>
    <w:rsid w:val="00CD668A"/>
    <w:rsid w:val="00CD66AA"/>
    <w:rsid w:val="00CE3E9B"/>
    <w:rsid w:val="00CE6617"/>
    <w:rsid w:val="00CE7F4C"/>
    <w:rsid w:val="00CF1D7F"/>
    <w:rsid w:val="00CF2666"/>
    <w:rsid w:val="00CF4C95"/>
    <w:rsid w:val="00CF7AF7"/>
    <w:rsid w:val="00D02916"/>
    <w:rsid w:val="00D066F6"/>
    <w:rsid w:val="00D10034"/>
    <w:rsid w:val="00D13C1C"/>
    <w:rsid w:val="00D13EF0"/>
    <w:rsid w:val="00D14BBE"/>
    <w:rsid w:val="00D164C3"/>
    <w:rsid w:val="00D166F3"/>
    <w:rsid w:val="00D31B4D"/>
    <w:rsid w:val="00D34196"/>
    <w:rsid w:val="00D3444C"/>
    <w:rsid w:val="00D34DC8"/>
    <w:rsid w:val="00D41DBB"/>
    <w:rsid w:val="00D4720F"/>
    <w:rsid w:val="00D52443"/>
    <w:rsid w:val="00D536D6"/>
    <w:rsid w:val="00D537B2"/>
    <w:rsid w:val="00D57A12"/>
    <w:rsid w:val="00D72405"/>
    <w:rsid w:val="00D73A3A"/>
    <w:rsid w:val="00D752DC"/>
    <w:rsid w:val="00D7719E"/>
    <w:rsid w:val="00D81415"/>
    <w:rsid w:val="00D85005"/>
    <w:rsid w:val="00D926C6"/>
    <w:rsid w:val="00DA083F"/>
    <w:rsid w:val="00DA09C0"/>
    <w:rsid w:val="00DA2257"/>
    <w:rsid w:val="00DA2A24"/>
    <w:rsid w:val="00DA2D19"/>
    <w:rsid w:val="00DA4F05"/>
    <w:rsid w:val="00DA4F0B"/>
    <w:rsid w:val="00DA57BE"/>
    <w:rsid w:val="00DA665D"/>
    <w:rsid w:val="00DB33B1"/>
    <w:rsid w:val="00DB4708"/>
    <w:rsid w:val="00DB4E9C"/>
    <w:rsid w:val="00DB74DF"/>
    <w:rsid w:val="00DC0096"/>
    <w:rsid w:val="00DC1065"/>
    <w:rsid w:val="00DC2D33"/>
    <w:rsid w:val="00DC35FD"/>
    <w:rsid w:val="00DC4BCD"/>
    <w:rsid w:val="00DC4EEC"/>
    <w:rsid w:val="00DC598E"/>
    <w:rsid w:val="00DD01F6"/>
    <w:rsid w:val="00DD0C4E"/>
    <w:rsid w:val="00DD4964"/>
    <w:rsid w:val="00DD55FA"/>
    <w:rsid w:val="00DD5656"/>
    <w:rsid w:val="00DD6DC6"/>
    <w:rsid w:val="00DD758C"/>
    <w:rsid w:val="00DE107B"/>
    <w:rsid w:val="00DE7A73"/>
    <w:rsid w:val="00DF0134"/>
    <w:rsid w:val="00DF0D98"/>
    <w:rsid w:val="00DF18D8"/>
    <w:rsid w:val="00DF29DC"/>
    <w:rsid w:val="00DF3369"/>
    <w:rsid w:val="00DF7231"/>
    <w:rsid w:val="00E017A0"/>
    <w:rsid w:val="00E13ED8"/>
    <w:rsid w:val="00E151BE"/>
    <w:rsid w:val="00E16AFA"/>
    <w:rsid w:val="00E20EFA"/>
    <w:rsid w:val="00E23DC4"/>
    <w:rsid w:val="00E3011F"/>
    <w:rsid w:val="00E306EE"/>
    <w:rsid w:val="00E310CD"/>
    <w:rsid w:val="00E3414E"/>
    <w:rsid w:val="00E35659"/>
    <w:rsid w:val="00E36847"/>
    <w:rsid w:val="00E42D49"/>
    <w:rsid w:val="00E43598"/>
    <w:rsid w:val="00E44E8F"/>
    <w:rsid w:val="00E4583C"/>
    <w:rsid w:val="00E51816"/>
    <w:rsid w:val="00E540B1"/>
    <w:rsid w:val="00E6069F"/>
    <w:rsid w:val="00E615CB"/>
    <w:rsid w:val="00E63EFF"/>
    <w:rsid w:val="00E66DB1"/>
    <w:rsid w:val="00E703C7"/>
    <w:rsid w:val="00E7074E"/>
    <w:rsid w:val="00E70AEB"/>
    <w:rsid w:val="00E72B3D"/>
    <w:rsid w:val="00E738C1"/>
    <w:rsid w:val="00E759A5"/>
    <w:rsid w:val="00E83D4E"/>
    <w:rsid w:val="00E86600"/>
    <w:rsid w:val="00E918E4"/>
    <w:rsid w:val="00E9644E"/>
    <w:rsid w:val="00EA0E4F"/>
    <w:rsid w:val="00EA1A02"/>
    <w:rsid w:val="00EA5698"/>
    <w:rsid w:val="00EA60AE"/>
    <w:rsid w:val="00EA61FC"/>
    <w:rsid w:val="00EB03AC"/>
    <w:rsid w:val="00EB6510"/>
    <w:rsid w:val="00EB75B2"/>
    <w:rsid w:val="00EC00B8"/>
    <w:rsid w:val="00EC6205"/>
    <w:rsid w:val="00EC72AF"/>
    <w:rsid w:val="00ED13C5"/>
    <w:rsid w:val="00EE0A57"/>
    <w:rsid w:val="00EE6424"/>
    <w:rsid w:val="00EF0D76"/>
    <w:rsid w:val="00EF3248"/>
    <w:rsid w:val="00EF3EAB"/>
    <w:rsid w:val="00EF7658"/>
    <w:rsid w:val="00F009BC"/>
    <w:rsid w:val="00F01329"/>
    <w:rsid w:val="00F10D05"/>
    <w:rsid w:val="00F14797"/>
    <w:rsid w:val="00F15162"/>
    <w:rsid w:val="00F17925"/>
    <w:rsid w:val="00F24314"/>
    <w:rsid w:val="00F352F0"/>
    <w:rsid w:val="00F35311"/>
    <w:rsid w:val="00F35DEB"/>
    <w:rsid w:val="00F36589"/>
    <w:rsid w:val="00F41715"/>
    <w:rsid w:val="00F426AA"/>
    <w:rsid w:val="00F42AF0"/>
    <w:rsid w:val="00F448BC"/>
    <w:rsid w:val="00F44EF4"/>
    <w:rsid w:val="00F46B8D"/>
    <w:rsid w:val="00F61F00"/>
    <w:rsid w:val="00F62B7A"/>
    <w:rsid w:val="00F62DE9"/>
    <w:rsid w:val="00F63B37"/>
    <w:rsid w:val="00F73BDE"/>
    <w:rsid w:val="00F75963"/>
    <w:rsid w:val="00F80AE6"/>
    <w:rsid w:val="00F822BB"/>
    <w:rsid w:val="00F84287"/>
    <w:rsid w:val="00F85CFE"/>
    <w:rsid w:val="00F91D76"/>
    <w:rsid w:val="00F95360"/>
    <w:rsid w:val="00F96103"/>
    <w:rsid w:val="00FA6506"/>
    <w:rsid w:val="00FB2910"/>
    <w:rsid w:val="00FB2D1B"/>
    <w:rsid w:val="00FB3178"/>
    <w:rsid w:val="00FB317A"/>
    <w:rsid w:val="00FB479B"/>
    <w:rsid w:val="00FC2431"/>
    <w:rsid w:val="00FC2C22"/>
    <w:rsid w:val="00FC4752"/>
    <w:rsid w:val="00FC6502"/>
    <w:rsid w:val="00FC6E47"/>
    <w:rsid w:val="00FC73E9"/>
    <w:rsid w:val="00FD033E"/>
    <w:rsid w:val="00FD2839"/>
    <w:rsid w:val="00FD6226"/>
    <w:rsid w:val="00FE0E34"/>
    <w:rsid w:val="00FE6B76"/>
    <w:rsid w:val="00FF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B105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737551"/>
  </w:style>
  <w:style w:type="paragraph" w:customStyle="1" w:styleId="EndNoteBibliographyTitle">
    <w:name w:val="EndNote Bibliography Title"/>
    <w:basedOn w:val="Normal"/>
    <w:link w:val="EndNoteBibliographyTitle0"/>
    <w:rsid w:val="00444C30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444C30"/>
    <w:rPr>
      <w:rFonts w:ascii="Century" w:hAnsi="Century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444C30"/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DefaultParagraphFont"/>
    <w:link w:val="EndNoteBibliography"/>
    <w:rsid w:val="00444C30"/>
    <w:rPr>
      <w:rFonts w:ascii="Century" w:hAnsi="Century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73733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D283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283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D2839"/>
  </w:style>
  <w:style w:type="paragraph" w:styleId="Footer">
    <w:name w:val="footer"/>
    <w:basedOn w:val="Normal"/>
    <w:link w:val="FooterChar"/>
    <w:uiPriority w:val="99"/>
    <w:unhideWhenUsed/>
    <w:rsid w:val="00FD283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D2839"/>
  </w:style>
  <w:style w:type="paragraph" w:styleId="BalloonText">
    <w:name w:val="Balloon Text"/>
    <w:basedOn w:val="Normal"/>
    <w:link w:val="BalloonTextChar"/>
    <w:uiPriority w:val="99"/>
    <w:semiHidden/>
    <w:unhideWhenUsed/>
    <w:rsid w:val="00D536D6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6D6"/>
    <w:rPr>
      <w:rFonts w:asciiTheme="majorHAnsi" w:eastAsiaTheme="majorEastAsia" w:hAnsiTheme="majorHAnsi" w:cstheme="majorBidi"/>
      <w:sz w:val="18"/>
      <w:szCs w:val="18"/>
    </w:rPr>
  </w:style>
  <w:style w:type="paragraph" w:styleId="NoSpacing">
    <w:name w:val="No Spacing"/>
    <w:uiPriority w:val="1"/>
    <w:qFormat/>
    <w:rsid w:val="003603D2"/>
  </w:style>
  <w:style w:type="paragraph" w:styleId="NormalWeb">
    <w:name w:val="Normal (Web)"/>
    <w:basedOn w:val="Normal"/>
    <w:uiPriority w:val="99"/>
    <w:semiHidden/>
    <w:unhideWhenUsed/>
    <w:rsid w:val="003874C4"/>
    <w:pPr>
      <w:spacing w:before="100" w:beforeAutospacing="1" w:after="100" w:afterAutospacing="1"/>
    </w:pPr>
    <w:rPr>
      <w:rFonts w:ascii="MS PGothic" w:eastAsia="MS PGothic" w:hAnsi="MS PGothic" w:cs="MS PGothic"/>
      <w:kern w:val="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05C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5C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5C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5C8"/>
    <w:rPr>
      <w:b/>
      <w:bCs/>
    </w:rPr>
  </w:style>
  <w:style w:type="paragraph" w:styleId="Revision">
    <w:name w:val="Revision"/>
    <w:hidden/>
    <w:uiPriority w:val="99"/>
    <w:semiHidden/>
    <w:rsid w:val="00FD033E"/>
  </w:style>
  <w:style w:type="paragraph" w:styleId="ListParagraph">
    <w:name w:val="List Paragraph"/>
    <w:basedOn w:val="Normal"/>
    <w:uiPriority w:val="34"/>
    <w:qFormat/>
    <w:rsid w:val="00054BD3"/>
    <w:pPr>
      <w:ind w:leftChars="400" w:left="840"/>
    </w:pPr>
  </w:style>
  <w:style w:type="character" w:customStyle="1" w:styleId="st">
    <w:name w:val="st"/>
    <w:basedOn w:val="DefaultParagraphFont"/>
    <w:rsid w:val="00921FC3"/>
  </w:style>
  <w:style w:type="character" w:styleId="Emphasis">
    <w:name w:val="Emphasis"/>
    <w:basedOn w:val="DefaultParagraphFont"/>
    <w:uiPriority w:val="20"/>
    <w:qFormat/>
    <w:rsid w:val="00921FC3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F4F48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737551"/>
  </w:style>
  <w:style w:type="paragraph" w:customStyle="1" w:styleId="EndNoteBibliographyTitle">
    <w:name w:val="EndNote Bibliography Title"/>
    <w:basedOn w:val="Normal"/>
    <w:link w:val="EndNoteBibliographyTitle0"/>
    <w:rsid w:val="00444C30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444C30"/>
    <w:rPr>
      <w:rFonts w:ascii="Century" w:hAnsi="Century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444C30"/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DefaultParagraphFont"/>
    <w:link w:val="EndNoteBibliography"/>
    <w:rsid w:val="00444C30"/>
    <w:rPr>
      <w:rFonts w:ascii="Century" w:hAnsi="Century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73733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D283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283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D2839"/>
  </w:style>
  <w:style w:type="paragraph" w:styleId="Footer">
    <w:name w:val="footer"/>
    <w:basedOn w:val="Normal"/>
    <w:link w:val="FooterChar"/>
    <w:uiPriority w:val="99"/>
    <w:unhideWhenUsed/>
    <w:rsid w:val="00FD283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D2839"/>
  </w:style>
  <w:style w:type="paragraph" w:styleId="BalloonText">
    <w:name w:val="Balloon Text"/>
    <w:basedOn w:val="Normal"/>
    <w:link w:val="BalloonTextChar"/>
    <w:uiPriority w:val="99"/>
    <w:semiHidden/>
    <w:unhideWhenUsed/>
    <w:rsid w:val="00D536D6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6D6"/>
    <w:rPr>
      <w:rFonts w:asciiTheme="majorHAnsi" w:eastAsiaTheme="majorEastAsia" w:hAnsiTheme="majorHAnsi" w:cstheme="majorBidi"/>
      <w:sz w:val="18"/>
      <w:szCs w:val="18"/>
    </w:rPr>
  </w:style>
  <w:style w:type="paragraph" w:styleId="NoSpacing">
    <w:name w:val="No Spacing"/>
    <w:uiPriority w:val="1"/>
    <w:qFormat/>
    <w:rsid w:val="003603D2"/>
  </w:style>
  <w:style w:type="paragraph" w:styleId="NormalWeb">
    <w:name w:val="Normal (Web)"/>
    <w:basedOn w:val="Normal"/>
    <w:uiPriority w:val="99"/>
    <w:semiHidden/>
    <w:unhideWhenUsed/>
    <w:rsid w:val="003874C4"/>
    <w:pPr>
      <w:spacing w:before="100" w:beforeAutospacing="1" w:after="100" w:afterAutospacing="1"/>
    </w:pPr>
    <w:rPr>
      <w:rFonts w:ascii="MS PGothic" w:eastAsia="MS PGothic" w:hAnsi="MS PGothic" w:cs="MS PGothic"/>
      <w:kern w:val="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05C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5C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5C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5C8"/>
    <w:rPr>
      <w:b/>
      <w:bCs/>
    </w:rPr>
  </w:style>
  <w:style w:type="paragraph" w:styleId="Revision">
    <w:name w:val="Revision"/>
    <w:hidden/>
    <w:uiPriority w:val="99"/>
    <w:semiHidden/>
    <w:rsid w:val="00FD033E"/>
  </w:style>
  <w:style w:type="paragraph" w:styleId="ListParagraph">
    <w:name w:val="List Paragraph"/>
    <w:basedOn w:val="Normal"/>
    <w:uiPriority w:val="34"/>
    <w:qFormat/>
    <w:rsid w:val="00054BD3"/>
    <w:pPr>
      <w:ind w:leftChars="400" w:left="840"/>
    </w:pPr>
  </w:style>
  <w:style w:type="character" w:customStyle="1" w:styleId="st">
    <w:name w:val="st"/>
    <w:basedOn w:val="DefaultParagraphFont"/>
    <w:rsid w:val="00921FC3"/>
  </w:style>
  <w:style w:type="character" w:styleId="Emphasis">
    <w:name w:val="Emphasis"/>
    <w:basedOn w:val="DefaultParagraphFont"/>
    <w:uiPriority w:val="20"/>
    <w:qFormat/>
    <w:rsid w:val="00921FC3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F4F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2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9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3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1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9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2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0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8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8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1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3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6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5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DD23A5-BFE0-49FD-A8D7-9F7364329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bhealth</dc:creator>
  <cp:lastModifiedBy>RMALABAGO</cp:lastModifiedBy>
  <cp:revision>11</cp:revision>
  <cp:lastPrinted>2018-08-31T02:07:00Z</cp:lastPrinted>
  <dcterms:created xsi:type="dcterms:W3CDTF">2019-05-23T06:05:00Z</dcterms:created>
  <dcterms:modified xsi:type="dcterms:W3CDTF">2019-07-19T19:04:00Z</dcterms:modified>
</cp:coreProperties>
</file>